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2E9A3" w14:textId="77777777" w:rsidR="004D5567" w:rsidRDefault="00011BB6">
      <w:pPr>
        <w:jc w:val="center"/>
        <w:rPr>
          <w:rFonts w:ascii="Times New Roman" w:eastAsia="宋体" w:hAnsi="Times New Roman" w:cs="Times New Roman"/>
          <w:sz w:val="32"/>
          <w:szCs w:val="32"/>
        </w:rPr>
      </w:pPr>
      <w:r>
        <w:rPr>
          <w:rFonts w:ascii="Times New Roman" w:eastAsia="宋体" w:hAnsi="Times New Roman" w:cs="Times New Roman" w:hint="eastAsia"/>
          <w:sz w:val="32"/>
          <w:szCs w:val="32"/>
        </w:rPr>
        <w:t>《人机交互技术》课程实验报告</w:t>
      </w:r>
    </w:p>
    <w:p w14:paraId="42A9F113" w14:textId="77777777" w:rsidR="004D5567" w:rsidRDefault="004D5567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tbl>
      <w:tblPr>
        <w:tblStyle w:val="aa"/>
        <w:tblW w:w="8522" w:type="dxa"/>
        <w:tblLayout w:type="fixed"/>
        <w:tblLook w:val="04A0" w:firstRow="1" w:lastRow="0" w:firstColumn="1" w:lastColumn="0" w:noHBand="0" w:noVBand="1"/>
      </w:tblPr>
      <w:tblGrid>
        <w:gridCol w:w="1420"/>
        <w:gridCol w:w="1420"/>
        <w:gridCol w:w="1420"/>
        <w:gridCol w:w="1420"/>
        <w:gridCol w:w="1421"/>
        <w:gridCol w:w="1421"/>
      </w:tblGrid>
      <w:tr w:rsidR="004D5567" w14:paraId="0862D20F" w14:textId="77777777">
        <w:tc>
          <w:tcPr>
            <w:tcW w:w="1420" w:type="dxa"/>
            <w:vAlign w:val="center"/>
          </w:tcPr>
          <w:p w14:paraId="0C923E19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专业名称</w:t>
            </w:r>
          </w:p>
        </w:tc>
        <w:tc>
          <w:tcPr>
            <w:tcW w:w="1420" w:type="dxa"/>
            <w:vAlign w:val="center"/>
          </w:tcPr>
          <w:p w14:paraId="6164F08A" w14:textId="060C8142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计算机科学与技术</w:t>
            </w:r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(</w:t>
            </w:r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非师范</w:t>
            </w:r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)</w:t>
            </w:r>
          </w:p>
        </w:tc>
        <w:tc>
          <w:tcPr>
            <w:tcW w:w="1420" w:type="dxa"/>
            <w:vAlign w:val="center"/>
          </w:tcPr>
          <w:p w14:paraId="786CC575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年级</w:t>
            </w:r>
          </w:p>
        </w:tc>
        <w:tc>
          <w:tcPr>
            <w:tcW w:w="1420" w:type="dxa"/>
            <w:vAlign w:val="center"/>
          </w:tcPr>
          <w:p w14:paraId="7FE005D9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019</w:t>
            </w:r>
          </w:p>
        </w:tc>
        <w:tc>
          <w:tcPr>
            <w:tcW w:w="1421" w:type="dxa"/>
            <w:vAlign w:val="center"/>
          </w:tcPr>
          <w:p w14:paraId="504D48D9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班级</w:t>
            </w:r>
          </w:p>
        </w:tc>
        <w:tc>
          <w:tcPr>
            <w:tcW w:w="1421" w:type="dxa"/>
            <w:vAlign w:val="center"/>
          </w:tcPr>
          <w:p w14:paraId="3FF07FC7" w14:textId="7B41CEC6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计工本</w:t>
            </w:r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1</w:t>
            </w:r>
            <w:r w:rsidR="00290BA0">
              <w:rPr>
                <w:rFonts w:ascii="Times New Roman" w:eastAsia="宋体" w:hAnsi="Times New Roman" w:cs="Times New Roman"/>
                <w:kern w:val="0"/>
                <w:szCs w:val="21"/>
              </w:rPr>
              <w:t>901</w:t>
            </w:r>
          </w:p>
        </w:tc>
      </w:tr>
      <w:tr w:rsidR="004D5567" w14:paraId="7A5A0131" w14:textId="77777777">
        <w:tc>
          <w:tcPr>
            <w:tcW w:w="1420" w:type="dxa"/>
            <w:vAlign w:val="center"/>
          </w:tcPr>
          <w:p w14:paraId="522137FB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学生姓名</w:t>
            </w:r>
          </w:p>
        </w:tc>
        <w:tc>
          <w:tcPr>
            <w:tcW w:w="1420" w:type="dxa"/>
            <w:vAlign w:val="center"/>
          </w:tcPr>
          <w:p w14:paraId="5F6D6A4E" w14:textId="1E4BFAFB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  <w:proofErr w:type="gramStart"/>
            <w:r w:rsidR="00290BA0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隋远</w:t>
            </w:r>
            <w:proofErr w:type="gramEnd"/>
          </w:p>
        </w:tc>
        <w:tc>
          <w:tcPr>
            <w:tcW w:w="1420" w:type="dxa"/>
            <w:vAlign w:val="center"/>
          </w:tcPr>
          <w:p w14:paraId="03940F2D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指导老师</w:t>
            </w:r>
          </w:p>
        </w:tc>
        <w:tc>
          <w:tcPr>
            <w:tcW w:w="1420" w:type="dxa"/>
            <w:vAlign w:val="center"/>
          </w:tcPr>
          <w:p w14:paraId="6216E6D8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杜萍</w:t>
            </w:r>
            <w:proofErr w:type="gramEnd"/>
          </w:p>
        </w:tc>
        <w:tc>
          <w:tcPr>
            <w:tcW w:w="1421" w:type="dxa"/>
            <w:vAlign w:val="center"/>
          </w:tcPr>
          <w:p w14:paraId="23A2E0D6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时间</w:t>
            </w:r>
          </w:p>
        </w:tc>
        <w:tc>
          <w:tcPr>
            <w:tcW w:w="1421" w:type="dxa"/>
            <w:vAlign w:val="center"/>
          </w:tcPr>
          <w:p w14:paraId="3A982897" w14:textId="77777777" w:rsidR="004D5567" w:rsidRDefault="00011BB6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021/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10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/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2</w:t>
            </w:r>
          </w:p>
        </w:tc>
      </w:tr>
    </w:tbl>
    <w:p w14:paraId="69ECBAEC" w14:textId="77777777" w:rsidR="004D5567" w:rsidRDefault="004D5567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tbl>
      <w:tblPr>
        <w:tblW w:w="91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7"/>
        <w:gridCol w:w="7855"/>
      </w:tblGrid>
      <w:tr w:rsidR="004D5567" w14:paraId="7222206B" w14:textId="77777777">
        <w:trPr>
          <w:trHeight w:val="510"/>
        </w:trPr>
        <w:tc>
          <w:tcPr>
            <w:tcW w:w="1247" w:type="dxa"/>
            <w:vAlign w:val="center"/>
          </w:tcPr>
          <w:p w14:paraId="39CBCEF8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验名称</w:t>
            </w:r>
          </w:p>
        </w:tc>
        <w:tc>
          <w:tcPr>
            <w:tcW w:w="7855" w:type="dxa"/>
            <w:vAlign w:val="center"/>
          </w:tcPr>
          <w:p w14:paraId="5ACFD4C3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掌握实现语音合成技术</w:t>
            </w:r>
          </w:p>
        </w:tc>
      </w:tr>
      <w:tr w:rsidR="004D5567" w14:paraId="7CD74161" w14:textId="77777777">
        <w:tc>
          <w:tcPr>
            <w:tcW w:w="1247" w:type="dxa"/>
          </w:tcPr>
          <w:p w14:paraId="22429213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6EEA9746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验</w:t>
            </w:r>
            <w:proofErr w:type="gramEnd"/>
          </w:p>
          <w:p w14:paraId="38BA575C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目</w:t>
            </w:r>
          </w:p>
          <w:p w14:paraId="5FB632DF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的</w:t>
            </w:r>
          </w:p>
          <w:p w14:paraId="6BCA75AB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及</w:t>
            </w:r>
          </w:p>
          <w:p w14:paraId="51110719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要</w:t>
            </w:r>
          </w:p>
          <w:p w14:paraId="154A2C2B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求</w:t>
            </w:r>
          </w:p>
        </w:tc>
        <w:tc>
          <w:tcPr>
            <w:tcW w:w="7855" w:type="dxa"/>
          </w:tcPr>
          <w:p w14:paraId="598D182E" w14:textId="77777777" w:rsidR="004D5567" w:rsidRDefault="004D5567">
            <w:pPr>
              <w:rPr>
                <w:rFonts w:ascii="Times New Roman" w:eastAsia="宋体" w:hAnsi="Times New Roman"/>
                <w:sz w:val="24"/>
              </w:rPr>
            </w:pPr>
          </w:p>
          <w:p w14:paraId="14E57D26" w14:textId="77777777" w:rsidR="004D5567" w:rsidRDefault="00011BB6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目的：</w:t>
            </w:r>
            <w:r>
              <w:rPr>
                <w:rFonts w:ascii="Times New Roman" w:eastAsia="宋体" w:hAnsi="Times New Roman" w:hint="eastAsia"/>
                <w:sz w:val="24"/>
              </w:rPr>
              <w:t>了解语音交互的基本原理，掌握自然语音</w:t>
            </w: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交互中</w:t>
            </w:r>
            <w:proofErr w:type="gramEnd"/>
            <w:r>
              <w:rPr>
                <w:rFonts w:ascii="Times New Roman" w:eastAsia="宋体" w:hAnsi="Times New Roman" w:hint="eastAsia"/>
                <w:sz w:val="24"/>
              </w:rPr>
              <w:t>语音合成功能的实现方法；</w:t>
            </w:r>
          </w:p>
          <w:p w14:paraId="42FEC584" w14:textId="77777777" w:rsidR="004D5567" w:rsidRDefault="00011BB6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要求</w:t>
            </w:r>
            <w:r>
              <w:rPr>
                <w:rFonts w:ascii="Times New Roman" w:eastAsia="宋体" w:hAnsi="Times New Roman" w:hint="eastAsia"/>
                <w:sz w:val="24"/>
              </w:rPr>
              <w:t>：</w:t>
            </w:r>
            <w:r>
              <w:rPr>
                <w:rFonts w:ascii="Times New Roman" w:eastAsia="宋体" w:hAnsi="Times New Roman" w:hint="eastAsia"/>
                <w:sz w:val="24"/>
              </w:rPr>
              <w:t>熟悉和掌握</w:t>
            </w:r>
            <w:r>
              <w:rPr>
                <w:rFonts w:ascii="Times New Roman" w:eastAsia="宋体" w:hAnsi="Times New Roman" w:hint="eastAsia"/>
                <w:sz w:val="24"/>
              </w:rPr>
              <w:t>AI</w:t>
            </w:r>
            <w:r>
              <w:rPr>
                <w:rFonts w:ascii="Times New Roman" w:eastAsia="宋体" w:hAnsi="Times New Roman" w:hint="eastAsia"/>
                <w:sz w:val="24"/>
              </w:rPr>
              <w:t>开放平台的使用方法及查询文档的基本过程；</w:t>
            </w:r>
          </w:p>
          <w:p w14:paraId="42EC20F6" w14:textId="77777777" w:rsidR="004D5567" w:rsidRDefault="00011BB6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能够搭建智能开放平台的基本编程环境；实现语音合成功能的开发及演示。</w:t>
            </w:r>
          </w:p>
          <w:p w14:paraId="77B94632" w14:textId="77777777" w:rsidR="004D5567" w:rsidRDefault="004D5567">
            <w:pPr>
              <w:rPr>
                <w:rFonts w:ascii="Times New Roman" w:eastAsia="宋体" w:hAnsi="Times New Roman"/>
                <w:sz w:val="24"/>
              </w:rPr>
            </w:pPr>
          </w:p>
          <w:p w14:paraId="19C6DB49" w14:textId="77777777" w:rsidR="004D5567" w:rsidRDefault="004D5567">
            <w:pPr>
              <w:rPr>
                <w:rFonts w:ascii="Times New Roman" w:eastAsia="宋体" w:hAnsi="Times New Roman"/>
              </w:rPr>
            </w:pPr>
          </w:p>
        </w:tc>
      </w:tr>
      <w:tr w:rsidR="004D5567" w14:paraId="221FD353" w14:textId="77777777">
        <w:tc>
          <w:tcPr>
            <w:tcW w:w="1247" w:type="dxa"/>
          </w:tcPr>
          <w:p w14:paraId="68F4197A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7782453E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验</w:t>
            </w:r>
            <w:proofErr w:type="gramEnd"/>
          </w:p>
          <w:p w14:paraId="5BA75940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环</w:t>
            </w:r>
          </w:p>
          <w:p w14:paraId="3E17E4A9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境</w:t>
            </w:r>
          </w:p>
        </w:tc>
        <w:tc>
          <w:tcPr>
            <w:tcW w:w="7855" w:type="dxa"/>
          </w:tcPr>
          <w:p w14:paraId="35ABFD43" w14:textId="77777777" w:rsidR="004D5567" w:rsidRDefault="00011BB6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具有登陆互联网功能的</w:t>
            </w:r>
            <w:r>
              <w:rPr>
                <w:rFonts w:ascii="Times New Roman" w:eastAsia="宋体" w:hAnsi="Times New Roman" w:hint="eastAsia"/>
                <w:sz w:val="24"/>
              </w:rPr>
              <w:t>Windows 10</w:t>
            </w:r>
            <w:r>
              <w:rPr>
                <w:rFonts w:ascii="Times New Roman" w:eastAsia="宋体" w:hAnsi="Times New Roman" w:hint="eastAsia"/>
                <w:sz w:val="24"/>
              </w:rPr>
              <w:t>操作系统</w:t>
            </w:r>
            <w:r>
              <w:rPr>
                <w:rFonts w:ascii="Times New Roman" w:eastAsia="宋体" w:hAnsi="Times New Roman" w:hint="eastAsia"/>
                <w:sz w:val="24"/>
              </w:rPr>
              <w:t>，</w:t>
            </w:r>
            <w:r>
              <w:rPr>
                <w:rFonts w:ascii="Times New Roman" w:eastAsia="宋体" w:hAnsi="Times New Roman" w:hint="eastAsia"/>
                <w:sz w:val="24"/>
              </w:rPr>
              <w:t>Python</w:t>
            </w:r>
            <w:r>
              <w:rPr>
                <w:rFonts w:ascii="Times New Roman" w:eastAsia="宋体" w:hAnsi="Times New Roman" w:hint="eastAsia"/>
                <w:sz w:val="24"/>
              </w:rPr>
              <w:t>开发环境，</w:t>
            </w:r>
            <w:r>
              <w:rPr>
                <w:rFonts w:ascii="Times New Roman" w:eastAsia="宋体" w:hAnsi="Times New Roman" w:hint="eastAsia"/>
                <w:sz w:val="24"/>
              </w:rPr>
              <w:t>AI</w:t>
            </w:r>
            <w:r>
              <w:rPr>
                <w:rFonts w:ascii="Times New Roman" w:eastAsia="宋体" w:hAnsi="Times New Roman" w:hint="eastAsia"/>
                <w:sz w:val="24"/>
              </w:rPr>
              <w:t>开放平台系统。</w:t>
            </w:r>
          </w:p>
        </w:tc>
      </w:tr>
      <w:tr w:rsidR="004D5567" w14:paraId="76E297DF" w14:textId="77777777">
        <w:tc>
          <w:tcPr>
            <w:tcW w:w="1247" w:type="dxa"/>
          </w:tcPr>
          <w:p w14:paraId="39FAE4C7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69278706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验</w:t>
            </w:r>
            <w:proofErr w:type="gramEnd"/>
          </w:p>
          <w:p w14:paraId="2C73DE20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内</w:t>
            </w:r>
          </w:p>
          <w:p w14:paraId="741D4F82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容</w:t>
            </w:r>
          </w:p>
          <w:p w14:paraId="23801EEC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052EFE68" w14:textId="0E580662" w:rsidR="004D5567" w:rsidRDefault="00630D64">
            <w:pPr>
              <w:ind w:firstLineChars="200" w:firstLine="48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借助百度智能云语音合成</w:t>
            </w:r>
            <w:r>
              <w:rPr>
                <w:rFonts w:ascii="Times New Roman" w:eastAsia="宋体" w:hAnsi="Times New Roman" w:hint="eastAsia"/>
                <w:sz w:val="24"/>
              </w:rPr>
              <w:t>API</w:t>
            </w:r>
            <w:r>
              <w:rPr>
                <w:rFonts w:ascii="Times New Roman" w:eastAsia="宋体" w:hAnsi="Times New Roman" w:hint="eastAsia"/>
                <w:sz w:val="24"/>
              </w:rPr>
              <w:t>完成语音合成任务。</w:t>
            </w:r>
          </w:p>
        </w:tc>
      </w:tr>
      <w:tr w:rsidR="004D5567" w14:paraId="573F4972" w14:textId="77777777">
        <w:trPr>
          <w:trHeight w:val="2666"/>
        </w:trPr>
        <w:tc>
          <w:tcPr>
            <w:tcW w:w="1247" w:type="dxa"/>
          </w:tcPr>
          <w:p w14:paraId="6DE939C6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275A5332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4F367F27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验</w:t>
            </w:r>
            <w:proofErr w:type="gramEnd"/>
          </w:p>
          <w:p w14:paraId="78B8DAC6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步</w:t>
            </w:r>
          </w:p>
          <w:p w14:paraId="66ADD570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骤</w:t>
            </w:r>
            <w:proofErr w:type="gramEnd"/>
          </w:p>
          <w:p w14:paraId="35E21F1A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或</w:t>
            </w:r>
          </w:p>
          <w:p w14:paraId="3ECFF420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4AD534A2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验</w:t>
            </w:r>
            <w:proofErr w:type="gramEnd"/>
          </w:p>
          <w:p w14:paraId="70510FDA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方</w:t>
            </w:r>
          </w:p>
          <w:p w14:paraId="70DA18B3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案</w:t>
            </w:r>
          </w:p>
          <w:p w14:paraId="79F28AA1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68BD2936" w14:textId="029B9C06" w:rsidR="004D5567" w:rsidRPr="00FD0F8D" w:rsidRDefault="00FD0F8D" w:rsidP="00FD0F8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1</w:t>
            </w:r>
            <w:r>
              <w:rPr>
                <w:rFonts w:ascii="Times New Roman" w:eastAsia="宋体" w:hAnsi="Times New Roman"/>
                <w:sz w:val="24"/>
              </w:rPr>
              <w:t>.</w:t>
            </w:r>
            <w:r w:rsidR="00DD53DD">
              <w:rPr>
                <w:rFonts w:ascii="Times New Roman" w:eastAsia="宋体" w:hAnsi="Times New Roman"/>
                <w:sz w:val="24"/>
              </w:rPr>
              <w:t xml:space="preserve"> </w:t>
            </w:r>
            <w:r w:rsidR="00D71993" w:rsidRPr="00FD0F8D">
              <w:rPr>
                <w:rFonts w:ascii="Times New Roman" w:eastAsia="宋体" w:hAnsi="Times New Roman" w:hint="eastAsia"/>
                <w:sz w:val="24"/>
              </w:rPr>
              <w:t>安装语音合成</w:t>
            </w:r>
            <w:r w:rsidR="00D71993" w:rsidRPr="00FD0F8D">
              <w:rPr>
                <w:rFonts w:ascii="Times New Roman" w:eastAsia="宋体" w:hAnsi="Times New Roman" w:hint="eastAsia"/>
                <w:sz w:val="24"/>
              </w:rPr>
              <w:t>Python</w:t>
            </w:r>
            <w:r w:rsidR="00D71993" w:rsidRPr="00FD0F8D">
              <w:rPr>
                <w:rFonts w:ascii="Times New Roman" w:eastAsia="宋体" w:hAnsi="Times New Roman"/>
                <w:sz w:val="24"/>
              </w:rPr>
              <w:t xml:space="preserve"> </w:t>
            </w:r>
            <w:r w:rsidR="00D71993" w:rsidRPr="00FD0F8D">
              <w:rPr>
                <w:rFonts w:ascii="Times New Roman" w:eastAsia="宋体" w:hAnsi="Times New Roman" w:hint="eastAsia"/>
                <w:sz w:val="24"/>
              </w:rPr>
              <w:t>SDK</w:t>
            </w:r>
          </w:p>
          <w:p w14:paraId="31F7D754" w14:textId="17A07B01" w:rsidR="00D71993" w:rsidRPr="00FD0F8D" w:rsidRDefault="00FD0F8D" w:rsidP="00FD0F8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2</w:t>
            </w:r>
            <w:r>
              <w:rPr>
                <w:rFonts w:ascii="Times New Roman" w:eastAsia="宋体" w:hAnsi="Times New Roman"/>
                <w:sz w:val="24"/>
              </w:rPr>
              <w:t>.</w:t>
            </w:r>
            <w:r w:rsidR="00DD53DD">
              <w:rPr>
                <w:rFonts w:ascii="Times New Roman" w:eastAsia="宋体" w:hAnsi="Times New Roman"/>
                <w:sz w:val="24"/>
              </w:rPr>
              <w:t xml:space="preserve"> </w:t>
            </w:r>
            <w:r w:rsidR="00D71993" w:rsidRPr="00FD0F8D">
              <w:rPr>
                <w:rFonts w:ascii="Times New Roman" w:eastAsia="宋体" w:hAnsi="Times New Roman" w:hint="eastAsia"/>
                <w:sz w:val="24"/>
              </w:rPr>
              <w:t>新建</w:t>
            </w:r>
            <w:proofErr w:type="spellStart"/>
            <w:r w:rsidR="00D71993" w:rsidRPr="00FD0F8D">
              <w:rPr>
                <w:rFonts w:ascii="Times New Roman" w:eastAsia="宋体" w:hAnsi="Times New Roman" w:hint="eastAsia"/>
                <w:sz w:val="24"/>
              </w:rPr>
              <w:t>AipSpeech</w:t>
            </w:r>
            <w:proofErr w:type="spellEnd"/>
            <w:r w:rsidRPr="00FD0F8D">
              <w:rPr>
                <w:rFonts w:ascii="Times New Roman" w:eastAsia="宋体" w:hAnsi="Times New Roman" w:hint="eastAsia"/>
                <w:sz w:val="24"/>
              </w:rPr>
              <w:t>（语音合成的</w:t>
            </w:r>
            <w:r w:rsidRPr="00FD0F8D">
              <w:rPr>
                <w:rFonts w:ascii="Times New Roman" w:eastAsia="宋体" w:hAnsi="Times New Roman" w:hint="eastAsia"/>
                <w:sz w:val="24"/>
              </w:rPr>
              <w:t>Python</w:t>
            </w:r>
            <w:r w:rsidRPr="00FD0F8D">
              <w:rPr>
                <w:rFonts w:ascii="Times New Roman" w:eastAsia="宋体" w:hAnsi="Times New Roman"/>
                <w:sz w:val="24"/>
              </w:rPr>
              <w:t xml:space="preserve"> </w:t>
            </w:r>
            <w:r w:rsidRPr="00FD0F8D">
              <w:rPr>
                <w:rFonts w:ascii="Times New Roman" w:eastAsia="宋体" w:hAnsi="Times New Roman" w:hint="eastAsia"/>
                <w:sz w:val="24"/>
              </w:rPr>
              <w:t>SDK</w:t>
            </w:r>
            <w:r w:rsidRPr="00FD0F8D">
              <w:rPr>
                <w:rFonts w:ascii="Times New Roman" w:eastAsia="宋体" w:hAnsi="Times New Roman" w:hint="eastAsia"/>
                <w:sz w:val="24"/>
              </w:rPr>
              <w:t>客户端）</w:t>
            </w:r>
          </w:p>
          <w:p w14:paraId="225A84C7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from </w:t>
            </w:r>
            <w:proofErr w:type="spellStart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ip</w:t>
            </w:r>
            <w:proofErr w:type="spellEnd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 import </w:t>
            </w:r>
            <w:proofErr w:type="spellStart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ipSpeech</w:t>
            </w:r>
            <w:proofErr w:type="spellEnd"/>
          </w:p>
          <w:p w14:paraId="05A49905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</w:p>
          <w:p w14:paraId="168F0D51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""" </w:t>
            </w:r>
            <w:r w:rsidRPr="00FD0F8D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你的</w:t>
            </w: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 APPID AK SK """</w:t>
            </w:r>
          </w:p>
          <w:p w14:paraId="08FE8E42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PP_ID = '</w:t>
            </w:r>
            <w:r w:rsidRPr="00FD0F8D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你的</w:t>
            </w: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 App ID'</w:t>
            </w:r>
          </w:p>
          <w:p w14:paraId="28A42570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PI_KEY = '</w:t>
            </w:r>
            <w:r w:rsidRPr="00FD0F8D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你的</w:t>
            </w: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 </w:t>
            </w:r>
            <w:proofErr w:type="spellStart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pi</w:t>
            </w:r>
            <w:proofErr w:type="spellEnd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 Key'</w:t>
            </w:r>
          </w:p>
          <w:p w14:paraId="3C3CFAA7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SECRET_KEY = '</w:t>
            </w:r>
            <w:r w:rsidRPr="00FD0F8D">
              <w:rPr>
                <w:rFonts w:ascii="宋体" w:eastAsia="宋体" w:hAnsi="宋体" w:cs="宋体" w:hint="eastAsia"/>
                <w:color w:val="000000"/>
                <w:kern w:val="0"/>
                <w:szCs w:val="21"/>
              </w:rPr>
              <w:t>你的</w:t>
            </w: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 Secret Key'</w:t>
            </w:r>
          </w:p>
          <w:p w14:paraId="0A689EA8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</w:p>
          <w:p w14:paraId="6A9B392B" w14:textId="77777777" w:rsidR="00FD0F8D" w:rsidRPr="00FD0F8D" w:rsidRDefault="00FD0F8D" w:rsidP="00FD0F8D">
            <w:pPr>
              <w:widowControl/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left"/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</w:pPr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 xml:space="preserve">client = </w:t>
            </w:r>
            <w:proofErr w:type="spellStart"/>
            <w:proofErr w:type="gramStart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ipSpeech</w:t>
            </w:r>
            <w:proofErr w:type="spellEnd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(</w:t>
            </w:r>
            <w:proofErr w:type="gramEnd"/>
            <w:r w:rsidRPr="00FD0F8D">
              <w:rPr>
                <w:rFonts w:ascii="Consolas" w:eastAsia="Times New Roman" w:hAnsi="Consolas" w:cs="Courier New"/>
                <w:color w:val="000000"/>
                <w:kern w:val="0"/>
                <w:szCs w:val="21"/>
              </w:rPr>
              <w:t>APP_ID, API_KEY, SECRET_KEY)</w:t>
            </w:r>
          </w:p>
          <w:p w14:paraId="17B1A187" w14:textId="4B4E2290" w:rsidR="00FD0F8D" w:rsidRDefault="00DD53DD" w:rsidP="00DD53D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3. </w:t>
            </w:r>
            <w:r w:rsidR="00673CAF">
              <w:rPr>
                <w:rFonts w:ascii="Times New Roman" w:eastAsia="宋体" w:hAnsi="Times New Roman" w:hint="eastAsia"/>
                <w:sz w:val="24"/>
              </w:rPr>
              <w:t>调用</w:t>
            </w:r>
            <w:r w:rsidR="00673CAF">
              <w:rPr>
                <w:rFonts w:ascii="Times New Roman" w:eastAsia="宋体" w:hAnsi="Times New Roman" w:hint="eastAsia"/>
                <w:sz w:val="24"/>
              </w:rPr>
              <w:t>API</w:t>
            </w:r>
            <w:r w:rsidR="00673CAF">
              <w:rPr>
                <w:rFonts w:ascii="Times New Roman" w:eastAsia="宋体" w:hAnsi="Times New Roman" w:hint="eastAsia"/>
                <w:sz w:val="24"/>
              </w:rPr>
              <w:t>接口，实现语音合成</w:t>
            </w:r>
          </w:p>
          <w:p w14:paraId="0F90BEB7" w14:textId="390CE881" w:rsidR="00673CAF" w:rsidRDefault="00673CAF" w:rsidP="00DD53D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1BC2A1" wp14:editId="05066B31">
                  <wp:extent cx="3917019" cy="1729890"/>
                  <wp:effectExtent l="0" t="0" r="762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7019" cy="172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07069" w14:textId="1FAD5207" w:rsidR="00673CAF" w:rsidRDefault="00673CAF" w:rsidP="00DD53DD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4. </w:t>
            </w:r>
            <w:r>
              <w:rPr>
                <w:rFonts w:ascii="Times New Roman" w:eastAsia="宋体" w:hAnsi="Times New Roman" w:hint="eastAsia"/>
                <w:sz w:val="24"/>
              </w:rPr>
              <w:t>优化代码实现读取</w:t>
            </w:r>
            <w:r>
              <w:rPr>
                <w:rFonts w:ascii="Times New Roman" w:eastAsia="宋体" w:hAnsi="Times New Roman" w:hint="eastAsia"/>
                <w:sz w:val="24"/>
              </w:rPr>
              <w:t>txt</w:t>
            </w:r>
            <w:r>
              <w:rPr>
                <w:rFonts w:ascii="Times New Roman" w:eastAsia="宋体" w:hAnsi="Times New Roman" w:hint="eastAsia"/>
                <w:sz w:val="24"/>
              </w:rPr>
              <w:t>文件批量语音合成</w:t>
            </w:r>
          </w:p>
          <w:p w14:paraId="4EC0D885" w14:textId="52876A6C" w:rsidR="004D5567" w:rsidRDefault="00815D3A" w:rsidP="00926022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57BD39A9" wp14:editId="45CD2EB5">
                  <wp:extent cx="4020884" cy="278130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3477" cy="2790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567" w14:paraId="21689B27" w14:textId="77777777" w:rsidTr="00914CE4">
        <w:trPr>
          <w:trHeight w:val="6020"/>
        </w:trPr>
        <w:tc>
          <w:tcPr>
            <w:tcW w:w="1247" w:type="dxa"/>
          </w:tcPr>
          <w:p w14:paraId="31F1802B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18CEBEBA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调</w:t>
            </w:r>
          </w:p>
          <w:p w14:paraId="4E779586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试</w:t>
            </w:r>
          </w:p>
          <w:p w14:paraId="5CB0191C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过</w:t>
            </w:r>
          </w:p>
          <w:p w14:paraId="6AC0226F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程</w:t>
            </w:r>
          </w:p>
          <w:p w14:paraId="67F5DF4D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及</w:t>
            </w:r>
          </w:p>
          <w:p w14:paraId="5E848B26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1DDB2C84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proofErr w:type="gramStart"/>
            <w:r>
              <w:rPr>
                <w:rFonts w:ascii="Times New Roman" w:eastAsia="宋体" w:hAnsi="Times New Roman" w:hint="eastAsia"/>
                <w:sz w:val="24"/>
              </w:rPr>
              <w:t>验</w:t>
            </w:r>
            <w:proofErr w:type="gramEnd"/>
          </w:p>
          <w:p w14:paraId="7C477328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结</w:t>
            </w:r>
          </w:p>
          <w:p w14:paraId="5C19B001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果</w:t>
            </w:r>
          </w:p>
        </w:tc>
        <w:tc>
          <w:tcPr>
            <w:tcW w:w="7855" w:type="dxa"/>
          </w:tcPr>
          <w:p w14:paraId="05B131BC" w14:textId="3550806D" w:rsidR="00914CE4" w:rsidRDefault="00247382" w:rsidP="00914CE4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1</w:t>
            </w:r>
            <w:r>
              <w:rPr>
                <w:rFonts w:ascii="Times New Roman" w:eastAsia="宋体" w:hAnsi="Times New Roman"/>
                <w:sz w:val="24"/>
              </w:rPr>
              <w:t xml:space="preserve">. </w:t>
            </w:r>
            <w:r w:rsidR="00914CE4">
              <w:rPr>
                <w:rFonts w:ascii="Times New Roman" w:eastAsia="宋体" w:hAnsi="Times New Roman" w:hint="eastAsia"/>
                <w:sz w:val="24"/>
              </w:rPr>
              <w:t>测试样本数据如下：</w:t>
            </w:r>
          </w:p>
          <w:p w14:paraId="7A4755C9" w14:textId="156707E5" w:rsidR="00914CE4" w:rsidRPr="00914CE4" w:rsidRDefault="00914CE4" w:rsidP="00914CE4">
            <w:pPr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“</w:t>
            </w:r>
            <w:r w:rsidRPr="00914CE4">
              <w:rPr>
                <w:rFonts w:ascii="Times New Roman" w:eastAsia="宋体" w:hAnsi="Times New Roman" w:hint="eastAsia"/>
                <w:sz w:val="24"/>
              </w:rPr>
              <w:t>你好百度</w:t>
            </w:r>
          </w:p>
          <w:p w14:paraId="1DB2F7C2" w14:textId="77777777" w:rsidR="00914CE4" w:rsidRPr="00914CE4" w:rsidRDefault="00914CE4" w:rsidP="00914CE4">
            <w:pPr>
              <w:rPr>
                <w:rFonts w:ascii="Times New Roman" w:eastAsia="宋体" w:hAnsi="Times New Roman" w:hint="eastAsia"/>
                <w:sz w:val="24"/>
              </w:rPr>
            </w:pPr>
            <w:r w:rsidRPr="00914CE4">
              <w:rPr>
                <w:rFonts w:ascii="Times New Roman" w:eastAsia="宋体" w:hAnsi="Times New Roman" w:hint="eastAsia"/>
                <w:sz w:val="24"/>
              </w:rPr>
              <w:t>今天天气如何</w:t>
            </w:r>
          </w:p>
          <w:p w14:paraId="748F850F" w14:textId="50F080D9" w:rsidR="004D5567" w:rsidRDefault="00914CE4" w:rsidP="00914CE4">
            <w:pPr>
              <w:rPr>
                <w:rFonts w:ascii="Times New Roman" w:eastAsia="宋体" w:hAnsi="Times New Roman"/>
                <w:sz w:val="24"/>
              </w:rPr>
            </w:pPr>
            <w:r w:rsidRPr="00914CE4">
              <w:rPr>
                <w:rFonts w:ascii="Times New Roman" w:eastAsia="宋体" w:hAnsi="Times New Roman" w:hint="eastAsia"/>
                <w:sz w:val="24"/>
              </w:rPr>
              <w:t>我想去济南逛一逛</w:t>
            </w:r>
            <w:r w:rsidRPr="00914CE4">
              <w:rPr>
                <w:rFonts w:ascii="Times New Roman" w:eastAsia="宋体" w:hAnsi="Times New Roman" w:hint="eastAsia"/>
                <w:sz w:val="24"/>
              </w:rPr>
              <w:t>,</w:t>
            </w:r>
            <w:r w:rsidRPr="00914CE4">
              <w:rPr>
                <w:rFonts w:ascii="Times New Roman" w:eastAsia="宋体" w:hAnsi="Times New Roman" w:hint="eastAsia"/>
                <w:sz w:val="24"/>
              </w:rPr>
              <w:t>你有什么推荐吗</w:t>
            </w:r>
            <w:r>
              <w:rPr>
                <w:rFonts w:ascii="Times New Roman" w:eastAsia="宋体" w:hAnsi="Times New Roman" w:hint="eastAsia"/>
                <w:sz w:val="24"/>
              </w:rPr>
              <w:t>”</w:t>
            </w:r>
          </w:p>
          <w:p w14:paraId="163B56E6" w14:textId="053A1597" w:rsidR="00914CE4" w:rsidRDefault="00914CE4" w:rsidP="00914CE4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生成样本音频文件如下：</w:t>
            </w:r>
          </w:p>
          <w:p w14:paraId="205AFD47" w14:textId="6C5B9BCE" w:rsidR="00914CE4" w:rsidRDefault="00914CE4" w:rsidP="00914CE4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AE2AB9D" wp14:editId="24DE844C">
                  <wp:extent cx="1104996" cy="624894"/>
                  <wp:effectExtent l="0" t="0" r="0" b="381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96" cy="624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750F3F" w14:textId="072BC6A1" w:rsidR="00247382" w:rsidRDefault="00247382" w:rsidP="00914CE4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2. </w:t>
            </w:r>
            <w:r>
              <w:rPr>
                <w:rFonts w:ascii="Times New Roman" w:eastAsia="宋体" w:hAnsi="Times New Roman" w:hint="eastAsia"/>
                <w:sz w:val="24"/>
              </w:rPr>
              <w:t>API</w:t>
            </w:r>
            <w:r>
              <w:rPr>
                <w:rFonts w:ascii="Times New Roman" w:eastAsia="宋体" w:hAnsi="Times New Roman" w:hint="eastAsia"/>
                <w:sz w:val="24"/>
              </w:rPr>
              <w:t>可调整音频音调、语速、音量、人声等</w:t>
            </w:r>
          </w:p>
          <w:p w14:paraId="17FB5E98" w14:textId="54D286D7" w:rsidR="004D5567" w:rsidRDefault="00247382" w:rsidP="00926022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094C984" wp14:editId="070388AD">
                  <wp:extent cx="4850765" cy="3025775"/>
                  <wp:effectExtent l="0" t="0" r="6985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0765" cy="302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567" w14:paraId="09944DB4" w14:textId="77777777">
        <w:tc>
          <w:tcPr>
            <w:tcW w:w="1247" w:type="dxa"/>
          </w:tcPr>
          <w:p w14:paraId="4514E7E8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4E1186B9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总</w:t>
            </w:r>
          </w:p>
          <w:p w14:paraId="116A4013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3428DCB7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结</w:t>
            </w:r>
          </w:p>
          <w:p w14:paraId="1EA81AB8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406C11B4" w14:textId="77777777" w:rsidR="004D5567" w:rsidRDefault="00247382" w:rsidP="00247382">
            <w:pPr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 xml:space="preserve">1. </w:t>
            </w:r>
            <w:r w:rsidR="006B55DC">
              <w:rPr>
                <w:rFonts w:ascii="Times New Roman" w:eastAsia="宋体" w:hAnsi="Times New Roman" w:hint="eastAsia"/>
                <w:szCs w:val="21"/>
              </w:rPr>
              <w:t>了解语音合成技术，并利用百度智能云平台实现在线语音合成。</w:t>
            </w:r>
          </w:p>
          <w:p w14:paraId="3215CE33" w14:textId="467A9F64" w:rsidR="006B55DC" w:rsidRDefault="006B55DC" w:rsidP="00247382">
            <w:pPr>
              <w:rPr>
                <w:rFonts w:ascii="Times New Roman" w:eastAsia="宋体" w:hAnsi="Times New Roman" w:hint="eastAsia"/>
                <w:szCs w:val="21"/>
              </w:rPr>
            </w:pPr>
            <w:r>
              <w:rPr>
                <w:rFonts w:ascii="Times New Roman" w:eastAsia="宋体" w:hAnsi="Times New Roman"/>
                <w:szCs w:val="21"/>
              </w:rPr>
              <w:t xml:space="preserve">2. </w:t>
            </w:r>
            <w:r>
              <w:rPr>
                <w:rFonts w:ascii="Times New Roman" w:eastAsia="宋体" w:hAnsi="Times New Roman" w:hint="eastAsia"/>
                <w:szCs w:val="21"/>
              </w:rPr>
              <w:t>搭建智能云平台基本编程环境</w:t>
            </w:r>
          </w:p>
        </w:tc>
      </w:tr>
      <w:tr w:rsidR="004D5567" w14:paraId="127AD7AF" w14:textId="77777777">
        <w:tc>
          <w:tcPr>
            <w:tcW w:w="1247" w:type="dxa"/>
          </w:tcPr>
          <w:p w14:paraId="19759755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4F3B6069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附</w:t>
            </w:r>
          </w:p>
          <w:p w14:paraId="33EE6F64" w14:textId="77777777" w:rsidR="004D5567" w:rsidRDefault="00011BB6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录</w:t>
            </w:r>
          </w:p>
          <w:p w14:paraId="5D342199" w14:textId="77777777" w:rsidR="004D5567" w:rsidRDefault="004D5567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855" w:type="dxa"/>
          </w:tcPr>
          <w:p w14:paraId="300AA0F4" w14:textId="77777777" w:rsid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整体代码如下：</w:t>
            </w:r>
          </w:p>
          <w:p w14:paraId="22CD83D0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from 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aip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 xml:space="preserve"> import 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AipSpeech</w:t>
            </w:r>
            <w:proofErr w:type="spellEnd"/>
          </w:p>
          <w:p w14:paraId="41468DDE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</w:p>
          <w:p w14:paraId="4ABD462E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>APP_ID = '25035344'</w:t>
            </w:r>
          </w:p>
          <w:p w14:paraId="5A3A25F4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>API_KEY = 'PBOz3aK8mepgUGOdBHjL7kUG'</w:t>
            </w:r>
          </w:p>
          <w:p w14:paraId="03CEFA47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>SECRET_KEY = 'QHgPTGPDPjFy2KLQ0o8bK2fUvAFhYE0s'</w:t>
            </w:r>
          </w:p>
          <w:p w14:paraId="36643A34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</w:p>
          <w:p w14:paraId="3E19B083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def </w:t>
            </w:r>
            <w:proofErr w:type="spellStart"/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aipSpeech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(</w:t>
            </w:r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str, id):</w:t>
            </w:r>
          </w:p>
          <w:p w14:paraId="7A956056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client = </w:t>
            </w:r>
            <w:proofErr w:type="spellStart"/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AipSpeech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(</w:t>
            </w:r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APP_ID, API_KEY, SECRET_KEY)</w:t>
            </w:r>
          </w:p>
          <w:p w14:paraId="4F9DBFC6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</w:t>
            </w:r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result  =</w:t>
            </w:r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 xml:space="preserve"> 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client.synthesis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(str, '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zh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', 1, {'spd':6, 'vol': 5, 'per': 106</w:t>
            </w:r>
          </w:p>
          <w:p w14:paraId="71D2E492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>})</w:t>
            </w:r>
          </w:p>
          <w:p w14:paraId="4297A67B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filename = 'result/audio'</w:t>
            </w:r>
          </w:p>
          <w:p w14:paraId="4EDA96D2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if not </w:t>
            </w:r>
            <w:proofErr w:type="spellStart"/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isinstance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(</w:t>
            </w:r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 xml:space="preserve">result, 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dict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):</w:t>
            </w:r>
          </w:p>
          <w:p w14:paraId="32D8E3D6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with </w:t>
            </w:r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open(</w:t>
            </w:r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filename + '{}'.format(id) + '.mp3', '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wb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') as f:</w:t>
            </w:r>
          </w:p>
          <w:p w14:paraId="45A951A6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    </w:t>
            </w:r>
            <w:proofErr w:type="spellStart"/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f.write</w:t>
            </w:r>
            <w:proofErr w:type="spellEnd"/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(result)</w:t>
            </w:r>
          </w:p>
          <w:p w14:paraId="0BAE1D08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>text = []</w:t>
            </w:r>
          </w:p>
          <w:p w14:paraId="319C7993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</w:p>
          <w:p w14:paraId="5AF0C2AF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>if __name__ == '__main__':</w:t>
            </w:r>
          </w:p>
          <w:p w14:paraId="61699BF3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file = </w:t>
            </w:r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open(</w:t>
            </w:r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'text.txt', encoding='utf-8')</w:t>
            </w:r>
          </w:p>
          <w:p w14:paraId="2B909418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while True:</w:t>
            </w:r>
          </w:p>
          <w:p w14:paraId="648E15E3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lastRenderedPageBreak/>
              <w:t xml:space="preserve">        lines = </w:t>
            </w:r>
            <w:proofErr w:type="spellStart"/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file.readlines</w:t>
            </w:r>
            <w:proofErr w:type="spellEnd"/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(5000)</w:t>
            </w:r>
          </w:p>
          <w:p w14:paraId="39EA9602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if not lines:</w:t>
            </w:r>
          </w:p>
          <w:p w14:paraId="77899DD2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    break</w:t>
            </w:r>
          </w:p>
          <w:p w14:paraId="75786BFC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for line in lines:</w:t>
            </w:r>
          </w:p>
          <w:p w14:paraId="27D39590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    </w:t>
            </w:r>
            <w:proofErr w:type="spellStart"/>
            <w:proofErr w:type="gramStart"/>
            <w:r w:rsidRPr="00926022">
              <w:rPr>
                <w:rFonts w:ascii="Times New Roman" w:eastAsia="宋体" w:hAnsi="Times New Roman"/>
                <w:sz w:val="24"/>
              </w:rPr>
              <w:t>text.append</w:t>
            </w:r>
            <w:proofErr w:type="spellEnd"/>
            <w:proofErr w:type="gramEnd"/>
            <w:r w:rsidRPr="00926022">
              <w:rPr>
                <w:rFonts w:ascii="Times New Roman" w:eastAsia="宋体" w:hAnsi="Times New Roman"/>
                <w:sz w:val="24"/>
              </w:rPr>
              <w:t>(line)</w:t>
            </w:r>
          </w:p>
          <w:p w14:paraId="7B1D8841" w14:textId="77777777" w:rsidR="00926022" w:rsidRPr="00926022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for 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i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 xml:space="preserve"> in range(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len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(text)):</w:t>
            </w:r>
          </w:p>
          <w:p w14:paraId="33F9D55B" w14:textId="370128BD" w:rsidR="004D5567" w:rsidRDefault="00926022" w:rsidP="00926022">
            <w:pPr>
              <w:rPr>
                <w:rFonts w:ascii="Times New Roman" w:eastAsia="宋体" w:hAnsi="Times New Roman"/>
                <w:sz w:val="24"/>
              </w:rPr>
            </w:pPr>
            <w:r w:rsidRPr="00926022">
              <w:rPr>
                <w:rFonts w:ascii="Times New Roman" w:eastAsia="宋体" w:hAnsi="Times New Roman"/>
                <w:sz w:val="24"/>
              </w:rPr>
              <w:t xml:space="preserve">        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aipSpeech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(text[</w:t>
            </w:r>
            <w:proofErr w:type="spellStart"/>
            <w:r w:rsidRPr="00926022">
              <w:rPr>
                <w:rFonts w:ascii="Times New Roman" w:eastAsia="宋体" w:hAnsi="Times New Roman"/>
                <w:sz w:val="24"/>
              </w:rPr>
              <w:t>i</w:t>
            </w:r>
            <w:proofErr w:type="spellEnd"/>
            <w:r w:rsidRPr="00926022">
              <w:rPr>
                <w:rFonts w:ascii="Times New Roman" w:eastAsia="宋体" w:hAnsi="Times New Roman"/>
                <w:sz w:val="24"/>
              </w:rPr>
              <w:t>], i+1)</w:t>
            </w:r>
          </w:p>
        </w:tc>
      </w:tr>
    </w:tbl>
    <w:p w14:paraId="0DB0FCF7" w14:textId="77777777" w:rsidR="004D5567" w:rsidRDefault="004D5567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p w14:paraId="59E53F89" w14:textId="77777777" w:rsidR="004D5567" w:rsidRDefault="004D5567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sectPr w:rsidR="004D5567">
      <w:headerReference w:type="default" r:id="rId12"/>
      <w:foot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29F66" w14:textId="77777777" w:rsidR="00011BB6" w:rsidRDefault="00011BB6">
      <w:r>
        <w:separator/>
      </w:r>
    </w:p>
  </w:endnote>
  <w:endnote w:type="continuationSeparator" w:id="0">
    <w:p w14:paraId="0383E4E2" w14:textId="77777777" w:rsidR="00011BB6" w:rsidRDefault="00011B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882667"/>
    </w:sdtPr>
    <w:sdtEndPr/>
    <w:sdtContent>
      <w:p w14:paraId="7E681BC0" w14:textId="77777777" w:rsidR="004D5567" w:rsidRDefault="00011BB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7AFD9F5D" w14:textId="77777777" w:rsidR="004D5567" w:rsidRDefault="004D5567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D37F" w14:textId="77777777" w:rsidR="00011BB6" w:rsidRDefault="00011BB6">
      <w:r>
        <w:separator/>
      </w:r>
    </w:p>
  </w:footnote>
  <w:footnote w:type="continuationSeparator" w:id="0">
    <w:p w14:paraId="0B3A81E2" w14:textId="77777777" w:rsidR="00011BB6" w:rsidRDefault="00011B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A7932" w14:textId="77777777" w:rsidR="004D5567" w:rsidRDefault="00011BB6">
    <w:pPr>
      <w:pStyle w:val="a7"/>
      <w:jc w:val="distribute"/>
    </w:pPr>
    <w:r>
      <w:rPr>
        <w:rFonts w:eastAsia="黑体" w:hint="eastAsia"/>
        <w:b/>
        <w:noProof/>
        <w:sz w:val="48"/>
      </w:rPr>
      <w:drawing>
        <wp:inline distT="0" distB="0" distL="0" distR="0" wp14:anchorId="359B0447" wp14:editId="16FFF05C">
          <wp:extent cx="1228725" cy="281940"/>
          <wp:effectExtent l="0" t="0" r="0" b="3810"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5461" cy="283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楷体" w:eastAsia="楷体" w:hAnsi="楷体" w:hint="eastAsia"/>
        <w:sz w:val="24"/>
        <w:szCs w:val="24"/>
      </w:rPr>
      <w:t xml:space="preserve">                     </w:t>
    </w:r>
    <w:r>
      <w:rPr>
        <w:rFonts w:ascii="楷体" w:eastAsia="楷体" w:hAnsi="楷体" w:hint="eastAsia"/>
        <w:sz w:val="24"/>
        <w:szCs w:val="24"/>
      </w:rPr>
      <w:t>信息科学与工程学院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15268"/>
    <w:multiLevelType w:val="hybridMultilevel"/>
    <w:tmpl w:val="D39CA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806A7"/>
    <w:multiLevelType w:val="hybridMultilevel"/>
    <w:tmpl w:val="BEECF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37183"/>
    <w:multiLevelType w:val="hybridMultilevel"/>
    <w:tmpl w:val="A3162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330883"/>
    <w:multiLevelType w:val="hybridMultilevel"/>
    <w:tmpl w:val="DEB0B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416E04"/>
    <w:multiLevelType w:val="hybridMultilevel"/>
    <w:tmpl w:val="D2C8E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B1917"/>
    <w:multiLevelType w:val="hybridMultilevel"/>
    <w:tmpl w:val="B630D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tDS3tDAwMTCzMLVU0lEKTi0uzszPAykwrAUAI0/pACwAAAA="/>
  </w:docVars>
  <w:rsids>
    <w:rsidRoot w:val="00F34D15"/>
    <w:rsid w:val="00000F03"/>
    <w:rsid w:val="000010D3"/>
    <w:rsid w:val="000010F5"/>
    <w:rsid w:val="00002021"/>
    <w:rsid w:val="0000282F"/>
    <w:rsid w:val="00002865"/>
    <w:rsid w:val="00002B91"/>
    <w:rsid w:val="00002DE1"/>
    <w:rsid w:val="00003084"/>
    <w:rsid w:val="0000361E"/>
    <w:rsid w:val="00003AF0"/>
    <w:rsid w:val="00003FD4"/>
    <w:rsid w:val="000042EA"/>
    <w:rsid w:val="0000520C"/>
    <w:rsid w:val="00005A62"/>
    <w:rsid w:val="0000612F"/>
    <w:rsid w:val="000069FE"/>
    <w:rsid w:val="0000712B"/>
    <w:rsid w:val="0000789C"/>
    <w:rsid w:val="00007996"/>
    <w:rsid w:val="000079CB"/>
    <w:rsid w:val="000104DD"/>
    <w:rsid w:val="000111AD"/>
    <w:rsid w:val="00011BB6"/>
    <w:rsid w:val="00012B94"/>
    <w:rsid w:val="0001333C"/>
    <w:rsid w:val="00013E60"/>
    <w:rsid w:val="000142EF"/>
    <w:rsid w:val="00014E09"/>
    <w:rsid w:val="000153A2"/>
    <w:rsid w:val="000204E4"/>
    <w:rsid w:val="00020EB1"/>
    <w:rsid w:val="00021074"/>
    <w:rsid w:val="00021284"/>
    <w:rsid w:val="00021A0B"/>
    <w:rsid w:val="00022DD9"/>
    <w:rsid w:val="0002409C"/>
    <w:rsid w:val="00024B32"/>
    <w:rsid w:val="00025983"/>
    <w:rsid w:val="0002644F"/>
    <w:rsid w:val="00027E8F"/>
    <w:rsid w:val="00030774"/>
    <w:rsid w:val="00030CD2"/>
    <w:rsid w:val="00031860"/>
    <w:rsid w:val="00033BD5"/>
    <w:rsid w:val="00034121"/>
    <w:rsid w:val="000349B5"/>
    <w:rsid w:val="000349DE"/>
    <w:rsid w:val="00036326"/>
    <w:rsid w:val="00036ACA"/>
    <w:rsid w:val="00036CD6"/>
    <w:rsid w:val="0003766B"/>
    <w:rsid w:val="00043198"/>
    <w:rsid w:val="00045676"/>
    <w:rsid w:val="00045784"/>
    <w:rsid w:val="00045981"/>
    <w:rsid w:val="00046FB6"/>
    <w:rsid w:val="0004706C"/>
    <w:rsid w:val="00047347"/>
    <w:rsid w:val="00047765"/>
    <w:rsid w:val="00050647"/>
    <w:rsid w:val="00052E77"/>
    <w:rsid w:val="0005326B"/>
    <w:rsid w:val="00054E7E"/>
    <w:rsid w:val="000556EB"/>
    <w:rsid w:val="00055B02"/>
    <w:rsid w:val="00055F4B"/>
    <w:rsid w:val="00056A01"/>
    <w:rsid w:val="00056CAA"/>
    <w:rsid w:val="00056D8E"/>
    <w:rsid w:val="00056DEB"/>
    <w:rsid w:val="0005793D"/>
    <w:rsid w:val="00061A4A"/>
    <w:rsid w:val="00062009"/>
    <w:rsid w:val="0006491B"/>
    <w:rsid w:val="000671C0"/>
    <w:rsid w:val="000679FB"/>
    <w:rsid w:val="0007009F"/>
    <w:rsid w:val="0007023A"/>
    <w:rsid w:val="000706D7"/>
    <w:rsid w:val="00072C34"/>
    <w:rsid w:val="00072D3E"/>
    <w:rsid w:val="00074EA3"/>
    <w:rsid w:val="0007561A"/>
    <w:rsid w:val="00076058"/>
    <w:rsid w:val="000760B9"/>
    <w:rsid w:val="00077B4C"/>
    <w:rsid w:val="00080FD8"/>
    <w:rsid w:val="00081D43"/>
    <w:rsid w:val="00082DB9"/>
    <w:rsid w:val="0008304B"/>
    <w:rsid w:val="00085123"/>
    <w:rsid w:val="00085967"/>
    <w:rsid w:val="000869D4"/>
    <w:rsid w:val="00087BDC"/>
    <w:rsid w:val="00087CE3"/>
    <w:rsid w:val="00087DA5"/>
    <w:rsid w:val="00087FAD"/>
    <w:rsid w:val="0009038A"/>
    <w:rsid w:val="00090911"/>
    <w:rsid w:val="00090CD6"/>
    <w:rsid w:val="00090D37"/>
    <w:rsid w:val="00092919"/>
    <w:rsid w:val="000932DB"/>
    <w:rsid w:val="0009394C"/>
    <w:rsid w:val="0009593E"/>
    <w:rsid w:val="000969E6"/>
    <w:rsid w:val="00097B63"/>
    <w:rsid w:val="00097BBD"/>
    <w:rsid w:val="000A011E"/>
    <w:rsid w:val="000A16E8"/>
    <w:rsid w:val="000A1D0C"/>
    <w:rsid w:val="000A1DCA"/>
    <w:rsid w:val="000A2EA2"/>
    <w:rsid w:val="000A3BAD"/>
    <w:rsid w:val="000A3EE2"/>
    <w:rsid w:val="000A552C"/>
    <w:rsid w:val="000A76A9"/>
    <w:rsid w:val="000B0146"/>
    <w:rsid w:val="000B1D70"/>
    <w:rsid w:val="000B224E"/>
    <w:rsid w:val="000B39C0"/>
    <w:rsid w:val="000B3DC3"/>
    <w:rsid w:val="000B3E6E"/>
    <w:rsid w:val="000B5379"/>
    <w:rsid w:val="000B6FA9"/>
    <w:rsid w:val="000B7501"/>
    <w:rsid w:val="000B7BB4"/>
    <w:rsid w:val="000C00FA"/>
    <w:rsid w:val="000C0DAB"/>
    <w:rsid w:val="000C18AE"/>
    <w:rsid w:val="000C25B9"/>
    <w:rsid w:val="000C2790"/>
    <w:rsid w:val="000C2C60"/>
    <w:rsid w:val="000C3464"/>
    <w:rsid w:val="000C4196"/>
    <w:rsid w:val="000C42E1"/>
    <w:rsid w:val="000C5ED1"/>
    <w:rsid w:val="000C6652"/>
    <w:rsid w:val="000C754B"/>
    <w:rsid w:val="000C7963"/>
    <w:rsid w:val="000C7F68"/>
    <w:rsid w:val="000D0FE5"/>
    <w:rsid w:val="000D17A5"/>
    <w:rsid w:val="000D1BA6"/>
    <w:rsid w:val="000D1EF1"/>
    <w:rsid w:val="000D359E"/>
    <w:rsid w:val="000D3E17"/>
    <w:rsid w:val="000D4E5E"/>
    <w:rsid w:val="000D4F8A"/>
    <w:rsid w:val="000D509C"/>
    <w:rsid w:val="000D5585"/>
    <w:rsid w:val="000D6B53"/>
    <w:rsid w:val="000E045E"/>
    <w:rsid w:val="000E1054"/>
    <w:rsid w:val="000E2954"/>
    <w:rsid w:val="000E35AC"/>
    <w:rsid w:val="000E49F8"/>
    <w:rsid w:val="000E6C4A"/>
    <w:rsid w:val="000E741C"/>
    <w:rsid w:val="000E76B7"/>
    <w:rsid w:val="000E797E"/>
    <w:rsid w:val="000F04F6"/>
    <w:rsid w:val="000F0B84"/>
    <w:rsid w:val="000F127C"/>
    <w:rsid w:val="000F1C9D"/>
    <w:rsid w:val="000F1DAE"/>
    <w:rsid w:val="000F3FA1"/>
    <w:rsid w:val="000F44C9"/>
    <w:rsid w:val="000F4522"/>
    <w:rsid w:val="000F5555"/>
    <w:rsid w:val="000F68D5"/>
    <w:rsid w:val="00100425"/>
    <w:rsid w:val="00102805"/>
    <w:rsid w:val="00103E2F"/>
    <w:rsid w:val="00105084"/>
    <w:rsid w:val="00105C6B"/>
    <w:rsid w:val="0010623F"/>
    <w:rsid w:val="001079A1"/>
    <w:rsid w:val="00110580"/>
    <w:rsid w:val="0011059E"/>
    <w:rsid w:val="00111AD5"/>
    <w:rsid w:val="00112582"/>
    <w:rsid w:val="001128A4"/>
    <w:rsid w:val="00113838"/>
    <w:rsid w:val="001141F5"/>
    <w:rsid w:val="001144FF"/>
    <w:rsid w:val="001145F7"/>
    <w:rsid w:val="0011464E"/>
    <w:rsid w:val="001147F7"/>
    <w:rsid w:val="0011510E"/>
    <w:rsid w:val="00115278"/>
    <w:rsid w:val="00116279"/>
    <w:rsid w:val="0011741E"/>
    <w:rsid w:val="001178CF"/>
    <w:rsid w:val="0012070A"/>
    <w:rsid w:val="0012282F"/>
    <w:rsid w:val="00123748"/>
    <w:rsid w:val="0012475E"/>
    <w:rsid w:val="00124DC8"/>
    <w:rsid w:val="00126011"/>
    <w:rsid w:val="0012663F"/>
    <w:rsid w:val="00126708"/>
    <w:rsid w:val="0013065E"/>
    <w:rsid w:val="00131766"/>
    <w:rsid w:val="0013236F"/>
    <w:rsid w:val="001337D9"/>
    <w:rsid w:val="00135278"/>
    <w:rsid w:val="0013527C"/>
    <w:rsid w:val="0013529F"/>
    <w:rsid w:val="00135339"/>
    <w:rsid w:val="00135EBE"/>
    <w:rsid w:val="00137222"/>
    <w:rsid w:val="00142E16"/>
    <w:rsid w:val="001431D3"/>
    <w:rsid w:val="00143BEA"/>
    <w:rsid w:val="00144494"/>
    <w:rsid w:val="001476F3"/>
    <w:rsid w:val="001478E3"/>
    <w:rsid w:val="0015028A"/>
    <w:rsid w:val="00152E6A"/>
    <w:rsid w:val="00153C90"/>
    <w:rsid w:val="001547E3"/>
    <w:rsid w:val="001558A4"/>
    <w:rsid w:val="00155F0D"/>
    <w:rsid w:val="001565D2"/>
    <w:rsid w:val="00156702"/>
    <w:rsid w:val="0015774F"/>
    <w:rsid w:val="00157795"/>
    <w:rsid w:val="001608D0"/>
    <w:rsid w:val="00160D82"/>
    <w:rsid w:val="0016112E"/>
    <w:rsid w:val="001616F1"/>
    <w:rsid w:val="00161AAC"/>
    <w:rsid w:val="00163AB3"/>
    <w:rsid w:val="00164640"/>
    <w:rsid w:val="00166DF5"/>
    <w:rsid w:val="00166E38"/>
    <w:rsid w:val="0016742B"/>
    <w:rsid w:val="001675BE"/>
    <w:rsid w:val="00170739"/>
    <w:rsid w:val="001709AF"/>
    <w:rsid w:val="00170FFE"/>
    <w:rsid w:val="001711E3"/>
    <w:rsid w:val="001728A5"/>
    <w:rsid w:val="0017342F"/>
    <w:rsid w:val="001737B5"/>
    <w:rsid w:val="00174941"/>
    <w:rsid w:val="00174E72"/>
    <w:rsid w:val="00175707"/>
    <w:rsid w:val="0017621A"/>
    <w:rsid w:val="0017643C"/>
    <w:rsid w:val="001801F6"/>
    <w:rsid w:val="00181F95"/>
    <w:rsid w:val="00184214"/>
    <w:rsid w:val="001865C3"/>
    <w:rsid w:val="001871CD"/>
    <w:rsid w:val="00187AA0"/>
    <w:rsid w:val="0019051F"/>
    <w:rsid w:val="001906A1"/>
    <w:rsid w:val="00191C88"/>
    <w:rsid w:val="00193B0B"/>
    <w:rsid w:val="00193BC0"/>
    <w:rsid w:val="00193C18"/>
    <w:rsid w:val="0019523F"/>
    <w:rsid w:val="0019539C"/>
    <w:rsid w:val="00195807"/>
    <w:rsid w:val="00195F06"/>
    <w:rsid w:val="00196531"/>
    <w:rsid w:val="00196E19"/>
    <w:rsid w:val="001971B6"/>
    <w:rsid w:val="0019794C"/>
    <w:rsid w:val="001A0253"/>
    <w:rsid w:val="001A04F1"/>
    <w:rsid w:val="001A117F"/>
    <w:rsid w:val="001A1657"/>
    <w:rsid w:val="001A2E4E"/>
    <w:rsid w:val="001A41D8"/>
    <w:rsid w:val="001A4571"/>
    <w:rsid w:val="001A5707"/>
    <w:rsid w:val="001A61FE"/>
    <w:rsid w:val="001A7B53"/>
    <w:rsid w:val="001B1B5A"/>
    <w:rsid w:val="001B2323"/>
    <w:rsid w:val="001B41CF"/>
    <w:rsid w:val="001B41EB"/>
    <w:rsid w:val="001B62C8"/>
    <w:rsid w:val="001B6DD0"/>
    <w:rsid w:val="001B6DF7"/>
    <w:rsid w:val="001B7AD8"/>
    <w:rsid w:val="001B7CF4"/>
    <w:rsid w:val="001B7F41"/>
    <w:rsid w:val="001B7F60"/>
    <w:rsid w:val="001C0510"/>
    <w:rsid w:val="001C0848"/>
    <w:rsid w:val="001C08B2"/>
    <w:rsid w:val="001C12F0"/>
    <w:rsid w:val="001C2258"/>
    <w:rsid w:val="001C2D49"/>
    <w:rsid w:val="001C3526"/>
    <w:rsid w:val="001C3A65"/>
    <w:rsid w:val="001C3FF1"/>
    <w:rsid w:val="001C4090"/>
    <w:rsid w:val="001C6065"/>
    <w:rsid w:val="001C6210"/>
    <w:rsid w:val="001C6422"/>
    <w:rsid w:val="001C6CE1"/>
    <w:rsid w:val="001C7C6D"/>
    <w:rsid w:val="001D0644"/>
    <w:rsid w:val="001D1225"/>
    <w:rsid w:val="001D188F"/>
    <w:rsid w:val="001D1A7B"/>
    <w:rsid w:val="001D1BB9"/>
    <w:rsid w:val="001D3D79"/>
    <w:rsid w:val="001D4167"/>
    <w:rsid w:val="001D4334"/>
    <w:rsid w:val="001D454A"/>
    <w:rsid w:val="001D5246"/>
    <w:rsid w:val="001D6B55"/>
    <w:rsid w:val="001D763E"/>
    <w:rsid w:val="001D7FC3"/>
    <w:rsid w:val="001E0D64"/>
    <w:rsid w:val="001E2D44"/>
    <w:rsid w:val="001E50FE"/>
    <w:rsid w:val="001E6045"/>
    <w:rsid w:val="001E644B"/>
    <w:rsid w:val="001E67A7"/>
    <w:rsid w:val="001E77AC"/>
    <w:rsid w:val="001E7EEC"/>
    <w:rsid w:val="001F048F"/>
    <w:rsid w:val="001F0D2B"/>
    <w:rsid w:val="001F160E"/>
    <w:rsid w:val="001F16FA"/>
    <w:rsid w:val="001F2DDA"/>
    <w:rsid w:val="001F354A"/>
    <w:rsid w:val="001F3B90"/>
    <w:rsid w:val="001F4F50"/>
    <w:rsid w:val="001F56EF"/>
    <w:rsid w:val="001F5A33"/>
    <w:rsid w:val="001F6F1C"/>
    <w:rsid w:val="001F7561"/>
    <w:rsid w:val="001F7AFC"/>
    <w:rsid w:val="001F7D66"/>
    <w:rsid w:val="00200510"/>
    <w:rsid w:val="00200523"/>
    <w:rsid w:val="002009B3"/>
    <w:rsid w:val="0020254D"/>
    <w:rsid w:val="00203040"/>
    <w:rsid w:val="00203101"/>
    <w:rsid w:val="00203442"/>
    <w:rsid w:val="002036FE"/>
    <w:rsid w:val="0020433F"/>
    <w:rsid w:val="00204590"/>
    <w:rsid w:val="0020498A"/>
    <w:rsid w:val="002052C2"/>
    <w:rsid w:val="00205E76"/>
    <w:rsid w:val="0020652B"/>
    <w:rsid w:val="00206F0B"/>
    <w:rsid w:val="00207541"/>
    <w:rsid w:val="00207919"/>
    <w:rsid w:val="00207D60"/>
    <w:rsid w:val="00211013"/>
    <w:rsid w:val="00211094"/>
    <w:rsid w:val="002116D9"/>
    <w:rsid w:val="0021177B"/>
    <w:rsid w:val="00211D2E"/>
    <w:rsid w:val="002144ED"/>
    <w:rsid w:val="00214C73"/>
    <w:rsid w:val="00215704"/>
    <w:rsid w:val="00215A29"/>
    <w:rsid w:val="00215D28"/>
    <w:rsid w:val="00215DF5"/>
    <w:rsid w:val="002166B5"/>
    <w:rsid w:val="00216B0E"/>
    <w:rsid w:val="002171ED"/>
    <w:rsid w:val="002174D5"/>
    <w:rsid w:val="0021779F"/>
    <w:rsid w:val="002208E5"/>
    <w:rsid w:val="00220B21"/>
    <w:rsid w:val="00220E4F"/>
    <w:rsid w:val="00222234"/>
    <w:rsid w:val="0022230D"/>
    <w:rsid w:val="002224B6"/>
    <w:rsid w:val="00223327"/>
    <w:rsid w:val="00223B74"/>
    <w:rsid w:val="00224489"/>
    <w:rsid w:val="00224C26"/>
    <w:rsid w:val="00224D64"/>
    <w:rsid w:val="00224E27"/>
    <w:rsid w:val="00225B0A"/>
    <w:rsid w:val="002263EF"/>
    <w:rsid w:val="002271C2"/>
    <w:rsid w:val="002274CE"/>
    <w:rsid w:val="00227902"/>
    <w:rsid w:val="00231698"/>
    <w:rsid w:val="0023220C"/>
    <w:rsid w:val="00232F08"/>
    <w:rsid w:val="00234880"/>
    <w:rsid w:val="00234C8F"/>
    <w:rsid w:val="00236D75"/>
    <w:rsid w:val="00236F92"/>
    <w:rsid w:val="00237190"/>
    <w:rsid w:val="00237906"/>
    <w:rsid w:val="00240223"/>
    <w:rsid w:val="00240653"/>
    <w:rsid w:val="00240E0B"/>
    <w:rsid w:val="00244B79"/>
    <w:rsid w:val="00244E74"/>
    <w:rsid w:val="0024604E"/>
    <w:rsid w:val="002472AA"/>
    <w:rsid w:val="00247382"/>
    <w:rsid w:val="002507D4"/>
    <w:rsid w:val="00250D2D"/>
    <w:rsid w:val="002510E6"/>
    <w:rsid w:val="00252535"/>
    <w:rsid w:val="0025277C"/>
    <w:rsid w:val="00252857"/>
    <w:rsid w:val="002528B6"/>
    <w:rsid w:val="00252939"/>
    <w:rsid w:val="002542CB"/>
    <w:rsid w:val="00254319"/>
    <w:rsid w:val="002545D7"/>
    <w:rsid w:val="00254A34"/>
    <w:rsid w:val="002551AB"/>
    <w:rsid w:val="00256706"/>
    <w:rsid w:val="002569A9"/>
    <w:rsid w:val="00256E9B"/>
    <w:rsid w:val="00257516"/>
    <w:rsid w:val="0026076C"/>
    <w:rsid w:val="00260AF8"/>
    <w:rsid w:val="00261C27"/>
    <w:rsid w:val="00261EE9"/>
    <w:rsid w:val="002620AC"/>
    <w:rsid w:val="00263879"/>
    <w:rsid w:val="002646FA"/>
    <w:rsid w:val="00265083"/>
    <w:rsid w:val="002661FE"/>
    <w:rsid w:val="00267275"/>
    <w:rsid w:val="00267BB0"/>
    <w:rsid w:val="002705BD"/>
    <w:rsid w:val="0027317B"/>
    <w:rsid w:val="002751F7"/>
    <w:rsid w:val="00275D74"/>
    <w:rsid w:val="0027659F"/>
    <w:rsid w:val="00276C36"/>
    <w:rsid w:val="002774AC"/>
    <w:rsid w:val="002814AE"/>
    <w:rsid w:val="00282648"/>
    <w:rsid w:val="00283225"/>
    <w:rsid w:val="00285D6F"/>
    <w:rsid w:val="002876F9"/>
    <w:rsid w:val="00287A52"/>
    <w:rsid w:val="002901F7"/>
    <w:rsid w:val="002904A0"/>
    <w:rsid w:val="00290BA0"/>
    <w:rsid w:val="0029214E"/>
    <w:rsid w:val="00292745"/>
    <w:rsid w:val="00293310"/>
    <w:rsid w:val="00293CD8"/>
    <w:rsid w:val="00293DC9"/>
    <w:rsid w:val="002949AD"/>
    <w:rsid w:val="00296557"/>
    <w:rsid w:val="002971F9"/>
    <w:rsid w:val="002A07CD"/>
    <w:rsid w:val="002A0911"/>
    <w:rsid w:val="002A11E8"/>
    <w:rsid w:val="002A29B1"/>
    <w:rsid w:val="002A2A58"/>
    <w:rsid w:val="002A308A"/>
    <w:rsid w:val="002A3B9C"/>
    <w:rsid w:val="002A5199"/>
    <w:rsid w:val="002A6156"/>
    <w:rsid w:val="002A61B0"/>
    <w:rsid w:val="002A70FA"/>
    <w:rsid w:val="002A714C"/>
    <w:rsid w:val="002A74C7"/>
    <w:rsid w:val="002A7B3A"/>
    <w:rsid w:val="002A7F1C"/>
    <w:rsid w:val="002B0219"/>
    <w:rsid w:val="002B0E30"/>
    <w:rsid w:val="002B1B89"/>
    <w:rsid w:val="002B2127"/>
    <w:rsid w:val="002B21F4"/>
    <w:rsid w:val="002B2E5E"/>
    <w:rsid w:val="002B373C"/>
    <w:rsid w:val="002B3F4D"/>
    <w:rsid w:val="002B48BC"/>
    <w:rsid w:val="002B48E1"/>
    <w:rsid w:val="002B4E37"/>
    <w:rsid w:val="002B6045"/>
    <w:rsid w:val="002B621C"/>
    <w:rsid w:val="002B6F11"/>
    <w:rsid w:val="002B7077"/>
    <w:rsid w:val="002C0260"/>
    <w:rsid w:val="002C114C"/>
    <w:rsid w:val="002C2F18"/>
    <w:rsid w:val="002C4F8D"/>
    <w:rsid w:val="002C5636"/>
    <w:rsid w:val="002C585E"/>
    <w:rsid w:val="002C6E8B"/>
    <w:rsid w:val="002D095A"/>
    <w:rsid w:val="002D0A6B"/>
    <w:rsid w:val="002D10E2"/>
    <w:rsid w:val="002D18FF"/>
    <w:rsid w:val="002D262F"/>
    <w:rsid w:val="002D3874"/>
    <w:rsid w:val="002D638F"/>
    <w:rsid w:val="002D6BF2"/>
    <w:rsid w:val="002D7A1C"/>
    <w:rsid w:val="002E150F"/>
    <w:rsid w:val="002E1723"/>
    <w:rsid w:val="002E2E6C"/>
    <w:rsid w:val="002E3BCF"/>
    <w:rsid w:val="002E3E5B"/>
    <w:rsid w:val="002E6DE1"/>
    <w:rsid w:val="002F1154"/>
    <w:rsid w:val="002F1F47"/>
    <w:rsid w:val="002F2F2F"/>
    <w:rsid w:val="002F46BE"/>
    <w:rsid w:val="002F5727"/>
    <w:rsid w:val="002F62CB"/>
    <w:rsid w:val="002F642D"/>
    <w:rsid w:val="002F6884"/>
    <w:rsid w:val="002F6D0A"/>
    <w:rsid w:val="002F71E7"/>
    <w:rsid w:val="002F795A"/>
    <w:rsid w:val="002F7CA4"/>
    <w:rsid w:val="0030152E"/>
    <w:rsid w:val="0030180F"/>
    <w:rsid w:val="0030333D"/>
    <w:rsid w:val="0030338C"/>
    <w:rsid w:val="0030356A"/>
    <w:rsid w:val="0030364A"/>
    <w:rsid w:val="003037D2"/>
    <w:rsid w:val="003046DB"/>
    <w:rsid w:val="00307CA5"/>
    <w:rsid w:val="003112DC"/>
    <w:rsid w:val="0031140F"/>
    <w:rsid w:val="003128C2"/>
    <w:rsid w:val="00312A03"/>
    <w:rsid w:val="00312BF2"/>
    <w:rsid w:val="00312F37"/>
    <w:rsid w:val="003130E6"/>
    <w:rsid w:val="003131AB"/>
    <w:rsid w:val="00314158"/>
    <w:rsid w:val="00314609"/>
    <w:rsid w:val="0031510A"/>
    <w:rsid w:val="0031562A"/>
    <w:rsid w:val="00316334"/>
    <w:rsid w:val="003176A8"/>
    <w:rsid w:val="0031794A"/>
    <w:rsid w:val="00317B1E"/>
    <w:rsid w:val="00320C9C"/>
    <w:rsid w:val="003214C7"/>
    <w:rsid w:val="00322270"/>
    <w:rsid w:val="003234EC"/>
    <w:rsid w:val="003239EB"/>
    <w:rsid w:val="003240B7"/>
    <w:rsid w:val="00324ED6"/>
    <w:rsid w:val="00325274"/>
    <w:rsid w:val="00327604"/>
    <w:rsid w:val="003300C1"/>
    <w:rsid w:val="00330A47"/>
    <w:rsid w:val="00330AFE"/>
    <w:rsid w:val="003310F2"/>
    <w:rsid w:val="00331C02"/>
    <w:rsid w:val="003324A9"/>
    <w:rsid w:val="0033294C"/>
    <w:rsid w:val="00332F0E"/>
    <w:rsid w:val="003349E1"/>
    <w:rsid w:val="00334C1E"/>
    <w:rsid w:val="003358EA"/>
    <w:rsid w:val="00336DC1"/>
    <w:rsid w:val="003370C3"/>
    <w:rsid w:val="0033777E"/>
    <w:rsid w:val="0033791F"/>
    <w:rsid w:val="00340031"/>
    <w:rsid w:val="003401F2"/>
    <w:rsid w:val="00340AC9"/>
    <w:rsid w:val="00341B72"/>
    <w:rsid w:val="003425FE"/>
    <w:rsid w:val="00342E0B"/>
    <w:rsid w:val="00343E72"/>
    <w:rsid w:val="00345600"/>
    <w:rsid w:val="00346036"/>
    <w:rsid w:val="003470F2"/>
    <w:rsid w:val="00347126"/>
    <w:rsid w:val="00347577"/>
    <w:rsid w:val="00350B1E"/>
    <w:rsid w:val="00351F20"/>
    <w:rsid w:val="0035219A"/>
    <w:rsid w:val="00352675"/>
    <w:rsid w:val="00353518"/>
    <w:rsid w:val="00354BC4"/>
    <w:rsid w:val="00355758"/>
    <w:rsid w:val="00355DA4"/>
    <w:rsid w:val="00356FCA"/>
    <w:rsid w:val="00357068"/>
    <w:rsid w:val="00357240"/>
    <w:rsid w:val="00360741"/>
    <w:rsid w:val="00362E4E"/>
    <w:rsid w:val="00363FEF"/>
    <w:rsid w:val="00364446"/>
    <w:rsid w:val="00364D61"/>
    <w:rsid w:val="003651F9"/>
    <w:rsid w:val="00366A4C"/>
    <w:rsid w:val="00367F4C"/>
    <w:rsid w:val="00372F2B"/>
    <w:rsid w:val="00373361"/>
    <w:rsid w:val="00373923"/>
    <w:rsid w:val="0037412E"/>
    <w:rsid w:val="00375906"/>
    <w:rsid w:val="003761F8"/>
    <w:rsid w:val="003769F7"/>
    <w:rsid w:val="00376EAB"/>
    <w:rsid w:val="003773B8"/>
    <w:rsid w:val="003800D8"/>
    <w:rsid w:val="00380518"/>
    <w:rsid w:val="00380C88"/>
    <w:rsid w:val="003810E8"/>
    <w:rsid w:val="00381F17"/>
    <w:rsid w:val="00381F8C"/>
    <w:rsid w:val="0038219A"/>
    <w:rsid w:val="003839DD"/>
    <w:rsid w:val="0038549F"/>
    <w:rsid w:val="003857F0"/>
    <w:rsid w:val="00386308"/>
    <w:rsid w:val="00386CDF"/>
    <w:rsid w:val="003875C8"/>
    <w:rsid w:val="00387612"/>
    <w:rsid w:val="00390807"/>
    <w:rsid w:val="00392479"/>
    <w:rsid w:val="00392878"/>
    <w:rsid w:val="00392936"/>
    <w:rsid w:val="00393308"/>
    <w:rsid w:val="00394D22"/>
    <w:rsid w:val="0039554F"/>
    <w:rsid w:val="003963D3"/>
    <w:rsid w:val="0039758D"/>
    <w:rsid w:val="003979AB"/>
    <w:rsid w:val="003A1589"/>
    <w:rsid w:val="003A1F85"/>
    <w:rsid w:val="003A2C97"/>
    <w:rsid w:val="003A305F"/>
    <w:rsid w:val="003A36B7"/>
    <w:rsid w:val="003A3E36"/>
    <w:rsid w:val="003A4AFB"/>
    <w:rsid w:val="003A50C3"/>
    <w:rsid w:val="003A58EC"/>
    <w:rsid w:val="003A5905"/>
    <w:rsid w:val="003A5AA2"/>
    <w:rsid w:val="003A6243"/>
    <w:rsid w:val="003A64D3"/>
    <w:rsid w:val="003A7E5E"/>
    <w:rsid w:val="003B0C0E"/>
    <w:rsid w:val="003B1071"/>
    <w:rsid w:val="003B1226"/>
    <w:rsid w:val="003B1377"/>
    <w:rsid w:val="003B33B9"/>
    <w:rsid w:val="003B3423"/>
    <w:rsid w:val="003B3ABE"/>
    <w:rsid w:val="003B48AD"/>
    <w:rsid w:val="003B6494"/>
    <w:rsid w:val="003B7EAC"/>
    <w:rsid w:val="003C14C3"/>
    <w:rsid w:val="003C1775"/>
    <w:rsid w:val="003C1958"/>
    <w:rsid w:val="003C2579"/>
    <w:rsid w:val="003C2C59"/>
    <w:rsid w:val="003C337E"/>
    <w:rsid w:val="003C38A9"/>
    <w:rsid w:val="003C4507"/>
    <w:rsid w:val="003C4A4A"/>
    <w:rsid w:val="003C4C45"/>
    <w:rsid w:val="003C6BDC"/>
    <w:rsid w:val="003C791F"/>
    <w:rsid w:val="003D04A6"/>
    <w:rsid w:val="003D0AC3"/>
    <w:rsid w:val="003D0EF4"/>
    <w:rsid w:val="003D1A13"/>
    <w:rsid w:val="003D21EE"/>
    <w:rsid w:val="003D332B"/>
    <w:rsid w:val="003D39B2"/>
    <w:rsid w:val="003D3DC3"/>
    <w:rsid w:val="003D3DF4"/>
    <w:rsid w:val="003D49FB"/>
    <w:rsid w:val="003D4DEB"/>
    <w:rsid w:val="003D5247"/>
    <w:rsid w:val="003D54B4"/>
    <w:rsid w:val="003D6B73"/>
    <w:rsid w:val="003D7043"/>
    <w:rsid w:val="003D74CC"/>
    <w:rsid w:val="003D7AA8"/>
    <w:rsid w:val="003E0223"/>
    <w:rsid w:val="003E03B1"/>
    <w:rsid w:val="003E1D24"/>
    <w:rsid w:val="003E1F13"/>
    <w:rsid w:val="003E2774"/>
    <w:rsid w:val="003E2A01"/>
    <w:rsid w:val="003E386A"/>
    <w:rsid w:val="003E3D63"/>
    <w:rsid w:val="003E4A57"/>
    <w:rsid w:val="003E56BD"/>
    <w:rsid w:val="003E71F4"/>
    <w:rsid w:val="003E78B0"/>
    <w:rsid w:val="003F03A1"/>
    <w:rsid w:val="003F09BB"/>
    <w:rsid w:val="003F2BD3"/>
    <w:rsid w:val="003F301F"/>
    <w:rsid w:val="003F3AEF"/>
    <w:rsid w:val="003F42CE"/>
    <w:rsid w:val="003F4AF4"/>
    <w:rsid w:val="003F4EDC"/>
    <w:rsid w:val="003F4F7E"/>
    <w:rsid w:val="003F505F"/>
    <w:rsid w:val="003F57F7"/>
    <w:rsid w:val="003F679B"/>
    <w:rsid w:val="003F6F16"/>
    <w:rsid w:val="003F732C"/>
    <w:rsid w:val="003F77B1"/>
    <w:rsid w:val="004001A8"/>
    <w:rsid w:val="004005D8"/>
    <w:rsid w:val="0040163B"/>
    <w:rsid w:val="00401C24"/>
    <w:rsid w:val="0040219B"/>
    <w:rsid w:val="00402661"/>
    <w:rsid w:val="00403031"/>
    <w:rsid w:val="00404AE5"/>
    <w:rsid w:val="0040568A"/>
    <w:rsid w:val="00407252"/>
    <w:rsid w:val="004133C9"/>
    <w:rsid w:val="004149D4"/>
    <w:rsid w:val="004155A1"/>
    <w:rsid w:val="00415864"/>
    <w:rsid w:val="00415DE8"/>
    <w:rsid w:val="00417052"/>
    <w:rsid w:val="00421A65"/>
    <w:rsid w:val="00422827"/>
    <w:rsid w:val="00423330"/>
    <w:rsid w:val="00423CE1"/>
    <w:rsid w:val="00424A3D"/>
    <w:rsid w:val="00424CA2"/>
    <w:rsid w:val="00425278"/>
    <w:rsid w:val="004252AD"/>
    <w:rsid w:val="00425F0D"/>
    <w:rsid w:val="00426533"/>
    <w:rsid w:val="004266D8"/>
    <w:rsid w:val="004271BC"/>
    <w:rsid w:val="004278CF"/>
    <w:rsid w:val="00430012"/>
    <w:rsid w:val="00430CE3"/>
    <w:rsid w:val="004311CA"/>
    <w:rsid w:val="004315A1"/>
    <w:rsid w:val="00431FB5"/>
    <w:rsid w:val="004322A7"/>
    <w:rsid w:val="0043295A"/>
    <w:rsid w:val="00433A9E"/>
    <w:rsid w:val="00433CE1"/>
    <w:rsid w:val="00436075"/>
    <w:rsid w:val="00436344"/>
    <w:rsid w:val="00436481"/>
    <w:rsid w:val="00436E6D"/>
    <w:rsid w:val="00437C9C"/>
    <w:rsid w:val="00440F49"/>
    <w:rsid w:val="00441009"/>
    <w:rsid w:val="00441FBC"/>
    <w:rsid w:val="004425BF"/>
    <w:rsid w:val="0044294F"/>
    <w:rsid w:val="0044482F"/>
    <w:rsid w:val="004452BE"/>
    <w:rsid w:val="004457C4"/>
    <w:rsid w:val="004461CB"/>
    <w:rsid w:val="0044620E"/>
    <w:rsid w:val="0044699B"/>
    <w:rsid w:val="004470F7"/>
    <w:rsid w:val="00447224"/>
    <w:rsid w:val="00447846"/>
    <w:rsid w:val="00450954"/>
    <w:rsid w:val="0045147A"/>
    <w:rsid w:val="004530C7"/>
    <w:rsid w:val="00454DF4"/>
    <w:rsid w:val="00455667"/>
    <w:rsid w:val="00455E21"/>
    <w:rsid w:val="0045608E"/>
    <w:rsid w:val="00456B77"/>
    <w:rsid w:val="004608FE"/>
    <w:rsid w:val="00460A69"/>
    <w:rsid w:val="00460F7A"/>
    <w:rsid w:val="00461BE7"/>
    <w:rsid w:val="004636ED"/>
    <w:rsid w:val="00463FAD"/>
    <w:rsid w:val="004641C3"/>
    <w:rsid w:val="00464566"/>
    <w:rsid w:val="00465E29"/>
    <w:rsid w:val="00465F52"/>
    <w:rsid w:val="00466910"/>
    <w:rsid w:val="0046780E"/>
    <w:rsid w:val="004723D7"/>
    <w:rsid w:val="00472A9A"/>
    <w:rsid w:val="004736B9"/>
    <w:rsid w:val="00474A4D"/>
    <w:rsid w:val="00475259"/>
    <w:rsid w:val="0047586E"/>
    <w:rsid w:val="00475A7D"/>
    <w:rsid w:val="00476F96"/>
    <w:rsid w:val="00477159"/>
    <w:rsid w:val="00477AA2"/>
    <w:rsid w:val="00481834"/>
    <w:rsid w:val="004818A2"/>
    <w:rsid w:val="00482580"/>
    <w:rsid w:val="0048453D"/>
    <w:rsid w:val="004847C1"/>
    <w:rsid w:val="004849BD"/>
    <w:rsid w:val="00484A4E"/>
    <w:rsid w:val="00484AB3"/>
    <w:rsid w:val="00484DE4"/>
    <w:rsid w:val="0048531B"/>
    <w:rsid w:val="004857E5"/>
    <w:rsid w:val="00485B99"/>
    <w:rsid w:val="00486F2D"/>
    <w:rsid w:val="00487759"/>
    <w:rsid w:val="00491E81"/>
    <w:rsid w:val="004921C4"/>
    <w:rsid w:val="0049279B"/>
    <w:rsid w:val="00492A98"/>
    <w:rsid w:val="0049342E"/>
    <w:rsid w:val="00493714"/>
    <w:rsid w:val="00493933"/>
    <w:rsid w:val="00494E3E"/>
    <w:rsid w:val="00494EC9"/>
    <w:rsid w:val="00495486"/>
    <w:rsid w:val="00495807"/>
    <w:rsid w:val="00495B95"/>
    <w:rsid w:val="00495EB7"/>
    <w:rsid w:val="00496643"/>
    <w:rsid w:val="0049757C"/>
    <w:rsid w:val="004A0357"/>
    <w:rsid w:val="004A0987"/>
    <w:rsid w:val="004A2437"/>
    <w:rsid w:val="004A26F6"/>
    <w:rsid w:val="004A289C"/>
    <w:rsid w:val="004A31D0"/>
    <w:rsid w:val="004A4819"/>
    <w:rsid w:val="004A6D3E"/>
    <w:rsid w:val="004A7558"/>
    <w:rsid w:val="004B06EB"/>
    <w:rsid w:val="004B1E4D"/>
    <w:rsid w:val="004B2595"/>
    <w:rsid w:val="004B31C6"/>
    <w:rsid w:val="004B39A3"/>
    <w:rsid w:val="004B3BB9"/>
    <w:rsid w:val="004B5142"/>
    <w:rsid w:val="004B5C39"/>
    <w:rsid w:val="004B651F"/>
    <w:rsid w:val="004B666A"/>
    <w:rsid w:val="004B7E15"/>
    <w:rsid w:val="004C078B"/>
    <w:rsid w:val="004C0ECE"/>
    <w:rsid w:val="004C1EEF"/>
    <w:rsid w:val="004C43F3"/>
    <w:rsid w:val="004C55BE"/>
    <w:rsid w:val="004C56C0"/>
    <w:rsid w:val="004C573D"/>
    <w:rsid w:val="004C6548"/>
    <w:rsid w:val="004C70C9"/>
    <w:rsid w:val="004C7786"/>
    <w:rsid w:val="004D0075"/>
    <w:rsid w:val="004D1559"/>
    <w:rsid w:val="004D18AA"/>
    <w:rsid w:val="004D2FC2"/>
    <w:rsid w:val="004D3B56"/>
    <w:rsid w:val="004D3C93"/>
    <w:rsid w:val="004D3E3C"/>
    <w:rsid w:val="004D455B"/>
    <w:rsid w:val="004D4765"/>
    <w:rsid w:val="004D5567"/>
    <w:rsid w:val="004D63E7"/>
    <w:rsid w:val="004D64A1"/>
    <w:rsid w:val="004D662D"/>
    <w:rsid w:val="004D6D1E"/>
    <w:rsid w:val="004D7A22"/>
    <w:rsid w:val="004D7B3C"/>
    <w:rsid w:val="004D7B8F"/>
    <w:rsid w:val="004E0AF1"/>
    <w:rsid w:val="004E0C4C"/>
    <w:rsid w:val="004E14B1"/>
    <w:rsid w:val="004E1908"/>
    <w:rsid w:val="004E2514"/>
    <w:rsid w:val="004E3E9B"/>
    <w:rsid w:val="004E615F"/>
    <w:rsid w:val="004E7877"/>
    <w:rsid w:val="004F0CE7"/>
    <w:rsid w:val="004F1858"/>
    <w:rsid w:val="004F233C"/>
    <w:rsid w:val="004F2DA6"/>
    <w:rsid w:val="004F3CCB"/>
    <w:rsid w:val="004F584E"/>
    <w:rsid w:val="004F7A75"/>
    <w:rsid w:val="005000FC"/>
    <w:rsid w:val="00500C87"/>
    <w:rsid w:val="00503281"/>
    <w:rsid w:val="00503398"/>
    <w:rsid w:val="00503E69"/>
    <w:rsid w:val="00504E06"/>
    <w:rsid w:val="0050564D"/>
    <w:rsid w:val="00505BA1"/>
    <w:rsid w:val="005060D3"/>
    <w:rsid w:val="005068B1"/>
    <w:rsid w:val="00507445"/>
    <w:rsid w:val="00507919"/>
    <w:rsid w:val="00507D59"/>
    <w:rsid w:val="00507F72"/>
    <w:rsid w:val="00510849"/>
    <w:rsid w:val="00511608"/>
    <w:rsid w:val="00511E93"/>
    <w:rsid w:val="00512168"/>
    <w:rsid w:val="005126C6"/>
    <w:rsid w:val="00512A22"/>
    <w:rsid w:val="00512E6E"/>
    <w:rsid w:val="00522792"/>
    <w:rsid w:val="005240A0"/>
    <w:rsid w:val="005247C3"/>
    <w:rsid w:val="00524F50"/>
    <w:rsid w:val="005250E3"/>
    <w:rsid w:val="00525146"/>
    <w:rsid w:val="00525DDC"/>
    <w:rsid w:val="0052716D"/>
    <w:rsid w:val="00530111"/>
    <w:rsid w:val="00530332"/>
    <w:rsid w:val="005304DB"/>
    <w:rsid w:val="00530773"/>
    <w:rsid w:val="0053080A"/>
    <w:rsid w:val="00530D83"/>
    <w:rsid w:val="00530E91"/>
    <w:rsid w:val="00531555"/>
    <w:rsid w:val="00531A8A"/>
    <w:rsid w:val="00533BBB"/>
    <w:rsid w:val="0053490A"/>
    <w:rsid w:val="0053618D"/>
    <w:rsid w:val="005365D2"/>
    <w:rsid w:val="00540801"/>
    <w:rsid w:val="00541592"/>
    <w:rsid w:val="00541699"/>
    <w:rsid w:val="00541A66"/>
    <w:rsid w:val="00543E82"/>
    <w:rsid w:val="005447CD"/>
    <w:rsid w:val="00545E88"/>
    <w:rsid w:val="00546BC2"/>
    <w:rsid w:val="00547D4B"/>
    <w:rsid w:val="00547E33"/>
    <w:rsid w:val="00551B5E"/>
    <w:rsid w:val="00552D14"/>
    <w:rsid w:val="00552D83"/>
    <w:rsid w:val="00553A67"/>
    <w:rsid w:val="00554F48"/>
    <w:rsid w:val="0055584F"/>
    <w:rsid w:val="0055737E"/>
    <w:rsid w:val="00557979"/>
    <w:rsid w:val="005607EA"/>
    <w:rsid w:val="0056100A"/>
    <w:rsid w:val="00561209"/>
    <w:rsid w:val="005612DF"/>
    <w:rsid w:val="00561486"/>
    <w:rsid w:val="0056187A"/>
    <w:rsid w:val="00562024"/>
    <w:rsid w:val="00562396"/>
    <w:rsid w:val="00563531"/>
    <w:rsid w:val="00564173"/>
    <w:rsid w:val="005651C8"/>
    <w:rsid w:val="00565229"/>
    <w:rsid w:val="005660D6"/>
    <w:rsid w:val="005661D6"/>
    <w:rsid w:val="005663C1"/>
    <w:rsid w:val="005665A6"/>
    <w:rsid w:val="00570367"/>
    <w:rsid w:val="0057119B"/>
    <w:rsid w:val="00571C14"/>
    <w:rsid w:val="00572063"/>
    <w:rsid w:val="0057260C"/>
    <w:rsid w:val="005731D1"/>
    <w:rsid w:val="005735E3"/>
    <w:rsid w:val="005740B9"/>
    <w:rsid w:val="005752E5"/>
    <w:rsid w:val="00575ACE"/>
    <w:rsid w:val="00575C89"/>
    <w:rsid w:val="00576575"/>
    <w:rsid w:val="0057664D"/>
    <w:rsid w:val="0057762B"/>
    <w:rsid w:val="00581C15"/>
    <w:rsid w:val="00581E95"/>
    <w:rsid w:val="00581EE4"/>
    <w:rsid w:val="005820B0"/>
    <w:rsid w:val="00582C3E"/>
    <w:rsid w:val="0058496C"/>
    <w:rsid w:val="00586760"/>
    <w:rsid w:val="00586BE5"/>
    <w:rsid w:val="0058708E"/>
    <w:rsid w:val="00590425"/>
    <w:rsid w:val="00590B3E"/>
    <w:rsid w:val="00590CED"/>
    <w:rsid w:val="005917F3"/>
    <w:rsid w:val="00591C4D"/>
    <w:rsid w:val="0059234B"/>
    <w:rsid w:val="00592EDC"/>
    <w:rsid w:val="00593165"/>
    <w:rsid w:val="005954EA"/>
    <w:rsid w:val="00595D95"/>
    <w:rsid w:val="005964BE"/>
    <w:rsid w:val="005967AE"/>
    <w:rsid w:val="00597295"/>
    <w:rsid w:val="0059735F"/>
    <w:rsid w:val="005A1541"/>
    <w:rsid w:val="005A1A33"/>
    <w:rsid w:val="005A29A2"/>
    <w:rsid w:val="005A2F56"/>
    <w:rsid w:val="005A3CD7"/>
    <w:rsid w:val="005A3F9C"/>
    <w:rsid w:val="005A40AA"/>
    <w:rsid w:val="005A452A"/>
    <w:rsid w:val="005A4651"/>
    <w:rsid w:val="005A50A1"/>
    <w:rsid w:val="005A520F"/>
    <w:rsid w:val="005A5333"/>
    <w:rsid w:val="005A5C6B"/>
    <w:rsid w:val="005A5E3A"/>
    <w:rsid w:val="005A65D6"/>
    <w:rsid w:val="005A68B5"/>
    <w:rsid w:val="005A6B02"/>
    <w:rsid w:val="005A7905"/>
    <w:rsid w:val="005B0F71"/>
    <w:rsid w:val="005B27BD"/>
    <w:rsid w:val="005B29D4"/>
    <w:rsid w:val="005B5582"/>
    <w:rsid w:val="005B5E98"/>
    <w:rsid w:val="005B61AB"/>
    <w:rsid w:val="005B6877"/>
    <w:rsid w:val="005B6CB9"/>
    <w:rsid w:val="005B6D8D"/>
    <w:rsid w:val="005B716F"/>
    <w:rsid w:val="005B77DB"/>
    <w:rsid w:val="005C1F71"/>
    <w:rsid w:val="005C269C"/>
    <w:rsid w:val="005C279F"/>
    <w:rsid w:val="005C27FC"/>
    <w:rsid w:val="005C44BA"/>
    <w:rsid w:val="005C4CD2"/>
    <w:rsid w:val="005C5DF9"/>
    <w:rsid w:val="005C618B"/>
    <w:rsid w:val="005C62C1"/>
    <w:rsid w:val="005C6F8B"/>
    <w:rsid w:val="005C7E69"/>
    <w:rsid w:val="005D052E"/>
    <w:rsid w:val="005D096D"/>
    <w:rsid w:val="005D235E"/>
    <w:rsid w:val="005D2FBF"/>
    <w:rsid w:val="005D32F8"/>
    <w:rsid w:val="005D47B3"/>
    <w:rsid w:val="005D60EC"/>
    <w:rsid w:val="005D615A"/>
    <w:rsid w:val="005D6215"/>
    <w:rsid w:val="005D71EB"/>
    <w:rsid w:val="005D75CD"/>
    <w:rsid w:val="005E035C"/>
    <w:rsid w:val="005E04CB"/>
    <w:rsid w:val="005E05C3"/>
    <w:rsid w:val="005E140D"/>
    <w:rsid w:val="005E34CE"/>
    <w:rsid w:val="005E41C2"/>
    <w:rsid w:val="005E64DA"/>
    <w:rsid w:val="005E6BDD"/>
    <w:rsid w:val="005E6D53"/>
    <w:rsid w:val="005E714A"/>
    <w:rsid w:val="005E740B"/>
    <w:rsid w:val="005F0D0E"/>
    <w:rsid w:val="005F21B6"/>
    <w:rsid w:val="005F32D3"/>
    <w:rsid w:val="005F43E4"/>
    <w:rsid w:val="005F46B7"/>
    <w:rsid w:val="005F53C0"/>
    <w:rsid w:val="005F6C31"/>
    <w:rsid w:val="005F7504"/>
    <w:rsid w:val="005F7BB7"/>
    <w:rsid w:val="00600335"/>
    <w:rsid w:val="0060098B"/>
    <w:rsid w:val="00600BD0"/>
    <w:rsid w:val="00600CA7"/>
    <w:rsid w:val="00601108"/>
    <w:rsid w:val="00601619"/>
    <w:rsid w:val="00602312"/>
    <w:rsid w:val="006053E6"/>
    <w:rsid w:val="00606003"/>
    <w:rsid w:val="00606B99"/>
    <w:rsid w:val="00607528"/>
    <w:rsid w:val="006101E0"/>
    <w:rsid w:val="0061059F"/>
    <w:rsid w:val="00610B33"/>
    <w:rsid w:val="00611ACA"/>
    <w:rsid w:val="00611DE0"/>
    <w:rsid w:val="00613792"/>
    <w:rsid w:val="006138E6"/>
    <w:rsid w:val="00614376"/>
    <w:rsid w:val="00614B8D"/>
    <w:rsid w:val="00614B9D"/>
    <w:rsid w:val="00614ECF"/>
    <w:rsid w:val="006158AD"/>
    <w:rsid w:val="00615ECA"/>
    <w:rsid w:val="00617720"/>
    <w:rsid w:val="00620459"/>
    <w:rsid w:val="00620DEE"/>
    <w:rsid w:val="006234EE"/>
    <w:rsid w:val="006238AC"/>
    <w:rsid w:val="00624E36"/>
    <w:rsid w:val="006274D9"/>
    <w:rsid w:val="00630D64"/>
    <w:rsid w:val="006325FB"/>
    <w:rsid w:val="00632641"/>
    <w:rsid w:val="0063284A"/>
    <w:rsid w:val="006337DE"/>
    <w:rsid w:val="00633C49"/>
    <w:rsid w:val="006347DA"/>
    <w:rsid w:val="006350BE"/>
    <w:rsid w:val="00635299"/>
    <w:rsid w:val="00636F09"/>
    <w:rsid w:val="0063795D"/>
    <w:rsid w:val="0064038C"/>
    <w:rsid w:val="0064057C"/>
    <w:rsid w:val="0064130E"/>
    <w:rsid w:val="00643F38"/>
    <w:rsid w:val="006456C2"/>
    <w:rsid w:val="006457DF"/>
    <w:rsid w:val="00646D05"/>
    <w:rsid w:val="006503BA"/>
    <w:rsid w:val="006510CA"/>
    <w:rsid w:val="00651845"/>
    <w:rsid w:val="00652F7A"/>
    <w:rsid w:val="006535A6"/>
    <w:rsid w:val="00653A26"/>
    <w:rsid w:val="006540E6"/>
    <w:rsid w:val="006542CB"/>
    <w:rsid w:val="00654E97"/>
    <w:rsid w:val="00656369"/>
    <w:rsid w:val="006569C4"/>
    <w:rsid w:val="006602A3"/>
    <w:rsid w:val="00660BE9"/>
    <w:rsid w:val="006616EC"/>
    <w:rsid w:val="00663DCF"/>
    <w:rsid w:val="00664720"/>
    <w:rsid w:val="006656A0"/>
    <w:rsid w:val="0066586C"/>
    <w:rsid w:val="006658A3"/>
    <w:rsid w:val="0066605D"/>
    <w:rsid w:val="00666183"/>
    <w:rsid w:val="006666FB"/>
    <w:rsid w:val="00666D63"/>
    <w:rsid w:val="00666DF5"/>
    <w:rsid w:val="006671CB"/>
    <w:rsid w:val="0066730D"/>
    <w:rsid w:val="00667664"/>
    <w:rsid w:val="00667E9F"/>
    <w:rsid w:val="006733C7"/>
    <w:rsid w:val="00673CAF"/>
    <w:rsid w:val="00673E89"/>
    <w:rsid w:val="0067450F"/>
    <w:rsid w:val="0067470C"/>
    <w:rsid w:val="00674BD8"/>
    <w:rsid w:val="0067534B"/>
    <w:rsid w:val="00675948"/>
    <w:rsid w:val="006760B2"/>
    <w:rsid w:val="006765C3"/>
    <w:rsid w:val="00676648"/>
    <w:rsid w:val="00676799"/>
    <w:rsid w:val="006779F4"/>
    <w:rsid w:val="00677D97"/>
    <w:rsid w:val="0068183D"/>
    <w:rsid w:val="0068223A"/>
    <w:rsid w:val="006824F0"/>
    <w:rsid w:val="0068305E"/>
    <w:rsid w:val="00684412"/>
    <w:rsid w:val="0068570C"/>
    <w:rsid w:val="00685826"/>
    <w:rsid w:val="006860C5"/>
    <w:rsid w:val="00686C44"/>
    <w:rsid w:val="00687035"/>
    <w:rsid w:val="00692EA5"/>
    <w:rsid w:val="006931F1"/>
    <w:rsid w:val="0069467F"/>
    <w:rsid w:val="00695DBB"/>
    <w:rsid w:val="0069624F"/>
    <w:rsid w:val="006965BE"/>
    <w:rsid w:val="00697841"/>
    <w:rsid w:val="006A0A01"/>
    <w:rsid w:val="006A2EC5"/>
    <w:rsid w:val="006A393A"/>
    <w:rsid w:val="006A3AA2"/>
    <w:rsid w:val="006A5F8A"/>
    <w:rsid w:val="006A6A85"/>
    <w:rsid w:val="006A727F"/>
    <w:rsid w:val="006A729B"/>
    <w:rsid w:val="006A76E5"/>
    <w:rsid w:val="006A7D39"/>
    <w:rsid w:val="006B0BB5"/>
    <w:rsid w:val="006B0C87"/>
    <w:rsid w:val="006B0DDD"/>
    <w:rsid w:val="006B22BE"/>
    <w:rsid w:val="006B3A5A"/>
    <w:rsid w:val="006B55DC"/>
    <w:rsid w:val="006B7301"/>
    <w:rsid w:val="006B798C"/>
    <w:rsid w:val="006C12FD"/>
    <w:rsid w:val="006C1593"/>
    <w:rsid w:val="006C2D48"/>
    <w:rsid w:val="006C3504"/>
    <w:rsid w:val="006C3CF9"/>
    <w:rsid w:val="006C3F03"/>
    <w:rsid w:val="006C4095"/>
    <w:rsid w:val="006C40A1"/>
    <w:rsid w:val="006C50B8"/>
    <w:rsid w:val="006C715D"/>
    <w:rsid w:val="006C7A54"/>
    <w:rsid w:val="006D02D3"/>
    <w:rsid w:val="006D0ED6"/>
    <w:rsid w:val="006D2495"/>
    <w:rsid w:val="006D2A52"/>
    <w:rsid w:val="006D3E6F"/>
    <w:rsid w:val="006E11CD"/>
    <w:rsid w:val="006E1C8A"/>
    <w:rsid w:val="006E2B74"/>
    <w:rsid w:val="006E2D38"/>
    <w:rsid w:val="006E3B15"/>
    <w:rsid w:val="006E5E5B"/>
    <w:rsid w:val="006F0471"/>
    <w:rsid w:val="006F08BC"/>
    <w:rsid w:val="006F198A"/>
    <w:rsid w:val="006F1AF0"/>
    <w:rsid w:val="006F1F6A"/>
    <w:rsid w:val="006F2D6D"/>
    <w:rsid w:val="006F2F62"/>
    <w:rsid w:val="006F3531"/>
    <w:rsid w:val="006F361D"/>
    <w:rsid w:val="006F4BD3"/>
    <w:rsid w:val="006F5793"/>
    <w:rsid w:val="006F61B0"/>
    <w:rsid w:val="006F64EA"/>
    <w:rsid w:val="006F6EC8"/>
    <w:rsid w:val="007006BF"/>
    <w:rsid w:val="00700E0E"/>
    <w:rsid w:val="00701A73"/>
    <w:rsid w:val="00701AEA"/>
    <w:rsid w:val="0070328D"/>
    <w:rsid w:val="007046AD"/>
    <w:rsid w:val="007078AE"/>
    <w:rsid w:val="00707DF6"/>
    <w:rsid w:val="007116B7"/>
    <w:rsid w:val="0071324F"/>
    <w:rsid w:val="00713366"/>
    <w:rsid w:val="00714809"/>
    <w:rsid w:val="00714EAD"/>
    <w:rsid w:val="00715169"/>
    <w:rsid w:val="0071675D"/>
    <w:rsid w:val="00716F06"/>
    <w:rsid w:val="0072070D"/>
    <w:rsid w:val="007209A4"/>
    <w:rsid w:val="007232E3"/>
    <w:rsid w:val="007239AE"/>
    <w:rsid w:val="00723F7B"/>
    <w:rsid w:val="007244E7"/>
    <w:rsid w:val="00724D8D"/>
    <w:rsid w:val="00725EDA"/>
    <w:rsid w:val="0072640F"/>
    <w:rsid w:val="007265C0"/>
    <w:rsid w:val="007266EA"/>
    <w:rsid w:val="007312C1"/>
    <w:rsid w:val="007313AD"/>
    <w:rsid w:val="007322CB"/>
    <w:rsid w:val="00733480"/>
    <w:rsid w:val="00734BB0"/>
    <w:rsid w:val="00734F76"/>
    <w:rsid w:val="00735A0E"/>
    <w:rsid w:val="00736361"/>
    <w:rsid w:val="00736A46"/>
    <w:rsid w:val="00736D5A"/>
    <w:rsid w:val="00737E3F"/>
    <w:rsid w:val="007417D8"/>
    <w:rsid w:val="00741BDD"/>
    <w:rsid w:val="00741D49"/>
    <w:rsid w:val="00742956"/>
    <w:rsid w:val="00742A2F"/>
    <w:rsid w:val="007445C1"/>
    <w:rsid w:val="00745F25"/>
    <w:rsid w:val="00745F5C"/>
    <w:rsid w:val="0074623E"/>
    <w:rsid w:val="007476DF"/>
    <w:rsid w:val="00747A96"/>
    <w:rsid w:val="00750421"/>
    <w:rsid w:val="00750BBF"/>
    <w:rsid w:val="00752D17"/>
    <w:rsid w:val="007531F8"/>
    <w:rsid w:val="00753C06"/>
    <w:rsid w:val="007548AA"/>
    <w:rsid w:val="007549CE"/>
    <w:rsid w:val="007550B0"/>
    <w:rsid w:val="0075545A"/>
    <w:rsid w:val="00755532"/>
    <w:rsid w:val="00755CFA"/>
    <w:rsid w:val="00756213"/>
    <w:rsid w:val="007562AC"/>
    <w:rsid w:val="0075662D"/>
    <w:rsid w:val="00756EAE"/>
    <w:rsid w:val="0075710C"/>
    <w:rsid w:val="00757839"/>
    <w:rsid w:val="00760E04"/>
    <w:rsid w:val="00762574"/>
    <w:rsid w:val="00762A4E"/>
    <w:rsid w:val="00762F80"/>
    <w:rsid w:val="00763082"/>
    <w:rsid w:val="00763139"/>
    <w:rsid w:val="00765887"/>
    <w:rsid w:val="00766218"/>
    <w:rsid w:val="00766540"/>
    <w:rsid w:val="00766783"/>
    <w:rsid w:val="007670F2"/>
    <w:rsid w:val="00767F1E"/>
    <w:rsid w:val="0077009D"/>
    <w:rsid w:val="007706CC"/>
    <w:rsid w:val="007720F6"/>
    <w:rsid w:val="0077478E"/>
    <w:rsid w:val="007749CC"/>
    <w:rsid w:val="007767F9"/>
    <w:rsid w:val="007776B2"/>
    <w:rsid w:val="00777AA0"/>
    <w:rsid w:val="00777C5F"/>
    <w:rsid w:val="007807D8"/>
    <w:rsid w:val="00781507"/>
    <w:rsid w:val="007829AA"/>
    <w:rsid w:val="00782E76"/>
    <w:rsid w:val="0078431C"/>
    <w:rsid w:val="0078446C"/>
    <w:rsid w:val="00784823"/>
    <w:rsid w:val="007855AA"/>
    <w:rsid w:val="007866CA"/>
    <w:rsid w:val="00787598"/>
    <w:rsid w:val="0079086A"/>
    <w:rsid w:val="0079107E"/>
    <w:rsid w:val="007911A7"/>
    <w:rsid w:val="00791581"/>
    <w:rsid w:val="00791B7B"/>
    <w:rsid w:val="00791EA2"/>
    <w:rsid w:val="00793522"/>
    <w:rsid w:val="00794ADE"/>
    <w:rsid w:val="00794AF5"/>
    <w:rsid w:val="00796F18"/>
    <w:rsid w:val="007972B6"/>
    <w:rsid w:val="00797EB9"/>
    <w:rsid w:val="007A21AF"/>
    <w:rsid w:val="007A21B2"/>
    <w:rsid w:val="007A28FC"/>
    <w:rsid w:val="007A3155"/>
    <w:rsid w:val="007A5380"/>
    <w:rsid w:val="007A7287"/>
    <w:rsid w:val="007A7910"/>
    <w:rsid w:val="007B0DD4"/>
    <w:rsid w:val="007B1BCC"/>
    <w:rsid w:val="007B23A1"/>
    <w:rsid w:val="007B25DF"/>
    <w:rsid w:val="007B26C7"/>
    <w:rsid w:val="007B3E97"/>
    <w:rsid w:val="007B4325"/>
    <w:rsid w:val="007B489E"/>
    <w:rsid w:val="007B4951"/>
    <w:rsid w:val="007B561E"/>
    <w:rsid w:val="007B7BDA"/>
    <w:rsid w:val="007C0D80"/>
    <w:rsid w:val="007C182A"/>
    <w:rsid w:val="007C2BF7"/>
    <w:rsid w:val="007C45FD"/>
    <w:rsid w:val="007C4ED4"/>
    <w:rsid w:val="007C4F2A"/>
    <w:rsid w:val="007C6D82"/>
    <w:rsid w:val="007C6D9A"/>
    <w:rsid w:val="007C7A14"/>
    <w:rsid w:val="007D0721"/>
    <w:rsid w:val="007D0929"/>
    <w:rsid w:val="007D2238"/>
    <w:rsid w:val="007D23C4"/>
    <w:rsid w:val="007D38E4"/>
    <w:rsid w:val="007D4A11"/>
    <w:rsid w:val="007D4D54"/>
    <w:rsid w:val="007D76DA"/>
    <w:rsid w:val="007E0FDF"/>
    <w:rsid w:val="007E107B"/>
    <w:rsid w:val="007E1326"/>
    <w:rsid w:val="007E2068"/>
    <w:rsid w:val="007E2396"/>
    <w:rsid w:val="007E2886"/>
    <w:rsid w:val="007E5DB3"/>
    <w:rsid w:val="007E6442"/>
    <w:rsid w:val="007E7585"/>
    <w:rsid w:val="007F09D7"/>
    <w:rsid w:val="007F18C3"/>
    <w:rsid w:val="007F1E72"/>
    <w:rsid w:val="007F220F"/>
    <w:rsid w:val="007F2292"/>
    <w:rsid w:val="007F2BAA"/>
    <w:rsid w:val="007F3DD3"/>
    <w:rsid w:val="007F3EA3"/>
    <w:rsid w:val="007F3F6A"/>
    <w:rsid w:val="007F3FFE"/>
    <w:rsid w:val="007F4D62"/>
    <w:rsid w:val="007F5030"/>
    <w:rsid w:val="007F5F03"/>
    <w:rsid w:val="007F65A3"/>
    <w:rsid w:val="007F67B3"/>
    <w:rsid w:val="007F6C1E"/>
    <w:rsid w:val="007F6DAE"/>
    <w:rsid w:val="007F7C62"/>
    <w:rsid w:val="0080012E"/>
    <w:rsid w:val="00801639"/>
    <w:rsid w:val="00801780"/>
    <w:rsid w:val="0080267B"/>
    <w:rsid w:val="00802B40"/>
    <w:rsid w:val="00803643"/>
    <w:rsid w:val="0080396B"/>
    <w:rsid w:val="00804A50"/>
    <w:rsid w:val="00804B7B"/>
    <w:rsid w:val="00805F9B"/>
    <w:rsid w:val="0081034E"/>
    <w:rsid w:val="0081074A"/>
    <w:rsid w:val="00810BEE"/>
    <w:rsid w:val="00810D4A"/>
    <w:rsid w:val="0081150A"/>
    <w:rsid w:val="00811B2E"/>
    <w:rsid w:val="00813F97"/>
    <w:rsid w:val="00814115"/>
    <w:rsid w:val="0081451F"/>
    <w:rsid w:val="0081455B"/>
    <w:rsid w:val="00814EFD"/>
    <w:rsid w:val="00815D3A"/>
    <w:rsid w:val="0082009F"/>
    <w:rsid w:val="0082159E"/>
    <w:rsid w:val="00821CF7"/>
    <w:rsid w:val="00822504"/>
    <w:rsid w:val="008228C8"/>
    <w:rsid w:val="00822EAC"/>
    <w:rsid w:val="008238FD"/>
    <w:rsid w:val="00823D9B"/>
    <w:rsid w:val="00824EA1"/>
    <w:rsid w:val="00825D3A"/>
    <w:rsid w:val="00826D49"/>
    <w:rsid w:val="008279D5"/>
    <w:rsid w:val="00827D5D"/>
    <w:rsid w:val="008301CA"/>
    <w:rsid w:val="0083197C"/>
    <w:rsid w:val="00831C5F"/>
    <w:rsid w:val="00832088"/>
    <w:rsid w:val="0083385D"/>
    <w:rsid w:val="00835386"/>
    <w:rsid w:val="008366A3"/>
    <w:rsid w:val="00836BA3"/>
    <w:rsid w:val="008376D6"/>
    <w:rsid w:val="00837E2E"/>
    <w:rsid w:val="008409DF"/>
    <w:rsid w:val="00840CF1"/>
    <w:rsid w:val="00840D85"/>
    <w:rsid w:val="00840F68"/>
    <w:rsid w:val="0084157D"/>
    <w:rsid w:val="008425DF"/>
    <w:rsid w:val="00843467"/>
    <w:rsid w:val="008461CA"/>
    <w:rsid w:val="00846A1E"/>
    <w:rsid w:val="00847703"/>
    <w:rsid w:val="0085075E"/>
    <w:rsid w:val="00850788"/>
    <w:rsid w:val="008513A0"/>
    <w:rsid w:val="00851874"/>
    <w:rsid w:val="008527CF"/>
    <w:rsid w:val="00853855"/>
    <w:rsid w:val="00853868"/>
    <w:rsid w:val="00853F8E"/>
    <w:rsid w:val="0085427A"/>
    <w:rsid w:val="0085465B"/>
    <w:rsid w:val="008568C0"/>
    <w:rsid w:val="008601BE"/>
    <w:rsid w:val="008609A5"/>
    <w:rsid w:val="00860F48"/>
    <w:rsid w:val="008615D0"/>
    <w:rsid w:val="00861A0F"/>
    <w:rsid w:val="008634EE"/>
    <w:rsid w:val="008634FC"/>
    <w:rsid w:val="00863BC8"/>
    <w:rsid w:val="008658BB"/>
    <w:rsid w:val="00865DDF"/>
    <w:rsid w:val="00865ED4"/>
    <w:rsid w:val="00866994"/>
    <w:rsid w:val="00867C07"/>
    <w:rsid w:val="008706D0"/>
    <w:rsid w:val="00871FD0"/>
    <w:rsid w:val="008728F0"/>
    <w:rsid w:val="00873125"/>
    <w:rsid w:val="008734B7"/>
    <w:rsid w:val="00874D9D"/>
    <w:rsid w:val="00875553"/>
    <w:rsid w:val="0087638F"/>
    <w:rsid w:val="00877FEA"/>
    <w:rsid w:val="00880C7A"/>
    <w:rsid w:val="008812DA"/>
    <w:rsid w:val="008815CC"/>
    <w:rsid w:val="00882552"/>
    <w:rsid w:val="0088318A"/>
    <w:rsid w:val="00883245"/>
    <w:rsid w:val="00883661"/>
    <w:rsid w:val="00884D70"/>
    <w:rsid w:val="0088585F"/>
    <w:rsid w:val="00885AF9"/>
    <w:rsid w:val="00886FF5"/>
    <w:rsid w:val="008904E5"/>
    <w:rsid w:val="00890F96"/>
    <w:rsid w:val="008912C6"/>
    <w:rsid w:val="00891673"/>
    <w:rsid w:val="00891BDF"/>
    <w:rsid w:val="00893A19"/>
    <w:rsid w:val="00893C0F"/>
    <w:rsid w:val="008942B5"/>
    <w:rsid w:val="008945CC"/>
    <w:rsid w:val="00895C3C"/>
    <w:rsid w:val="00896491"/>
    <w:rsid w:val="00896C99"/>
    <w:rsid w:val="00897D88"/>
    <w:rsid w:val="008A1834"/>
    <w:rsid w:val="008A19FE"/>
    <w:rsid w:val="008A27D0"/>
    <w:rsid w:val="008A2F7D"/>
    <w:rsid w:val="008A3C14"/>
    <w:rsid w:val="008A3D46"/>
    <w:rsid w:val="008A4922"/>
    <w:rsid w:val="008A5070"/>
    <w:rsid w:val="008A5871"/>
    <w:rsid w:val="008A6050"/>
    <w:rsid w:val="008A61FB"/>
    <w:rsid w:val="008A6CFA"/>
    <w:rsid w:val="008A7A90"/>
    <w:rsid w:val="008B0073"/>
    <w:rsid w:val="008B00DC"/>
    <w:rsid w:val="008B08C4"/>
    <w:rsid w:val="008B1EAB"/>
    <w:rsid w:val="008B2845"/>
    <w:rsid w:val="008B2FEB"/>
    <w:rsid w:val="008B37FD"/>
    <w:rsid w:val="008B3901"/>
    <w:rsid w:val="008B4F37"/>
    <w:rsid w:val="008B549D"/>
    <w:rsid w:val="008B61C2"/>
    <w:rsid w:val="008B65FA"/>
    <w:rsid w:val="008B7669"/>
    <w:rsid w:val="008B7BB2"/>
    <w:rsid w:val="008B7C7C"/>
    <w:rsid w:val="008C1E70"/>
    <w:rsid w:val="008C2313"/>
    <w:rsid w:val="008C260F"/>
    <w:rsid w:val="008C28BE"/>
    <w:rsid w:val="008C4F61"/>
    <w:rsid w:val="008C71DA"/>
    <w:rsid w:val="008C7B7F"/>
    <w:rsid w:val="008C7EA6"/>
    <w:rsid w:val="008D03C2"/>
    <w:rsid w:val="008D0D84"/>
    <w:rsid w:val="008D2299"/>
    <w:rsid w:val="008D23A2"/>
    <w:rsid w:val="008D439B"/>
    <w:rsid w:val="008D5554"/>
    <w:rsid w:val="008D5A57"/>
    <w:rsid w:val="008D5D8D"/>
    <w:rsid w:val="008D5FF4"/>
    <w:rsid w:val="008D6057"/>
    <w:rsid w:val="008D7C9B"/>
    <w:rsid w:val="008E00F3"/>
    <w:rsid w:val="008E06B6"/>
    <w:rsid w:val="008E198D"/>
    <w:rsid w:val="008E1B34"/>
    <w:rsid w:val="008E20F0"/>
    <w:rsid w:val="008E2B5D"/>
    <w:rsid w:val="008E41A5"/>
    <w:rsid w:val="008E4AD7"/>
    <w:rsid w:val="008E4D11"/>
    <w:rsid w:val="008E5E9F"/>
    <w:rsid w:val="008E6AEA"/>
    <w:rsid w:val="008E6F9A"/>
    <w:rsid w:val="008E6FC6"/>
    <w:rsid w:val="008E73BC"/>
    <w:rsid w:val="008E760C"/>
    <w:rsid w:val="008F02D5"/>
    <w:rsid w:val="008F07AB"/>
    <w:rsid w:val="008F1077"/>
    <w:rsid w:val="008F1358"/>
    <w:rsid w:val="008F164C"/>
    <w:rsid w:val="008F1872"/>
    <w:rsid w:val="008F19AD"/>
    <w:rsid w:val="008F21BE"/>
    <w:rsid w:val="008F267A"/>
    <w:rsid w:val="008F2CF3"/>
    <w:rsid w:val="008F44A2"/>
    <w:rsid w:val="008F5A3D"/>
    <w:rsid w:val="008F5E19"/>
    <w:rsid w:val="008F71EE"/>
    <w:rsid w:val="00900881"/>
    <w:rsid w:val="00901B17"/>
    <w:rsid w:val="00902164"/>
    <w:rsid w:val="00902892"/>
    <w:rsid w:val="00902BEA"/>
    <w:rsid w:val="00902E11"/>
    <w:rsid w:val="00904B2A"/>
    <w:rsid w:val="00904B90"/>
    <w:rsid w:val="00906242"/>
    <w:rsid w:val="0090733F"/>
    <w:rsid w:val="00907D38"/>
    <w:rsid w:val="00910847"/>
    <w:rsid w:val="009110D5"/>
    <w:rsid w:val="00911679"/>
    <w:rsid w:val="00911C3E"/>
    <w:rsid w:val="00912586"/>
    <w:rsid w:val="009130C6"/>
    <w:rsid w:val="00913E54"/>
    <w:rsid w:val="00914364"/>
    <w:rsid w:val="00914C24"/>
    <w:rsid w:val="00914CE4"/>
    <w:rsid w:val="00914E75"/>
    <w:rsid w:val="00915BCA"/>
    <w:rsid w:val="0091648F"/>
    <w:rsid w:val="00916B4E"/>
    <w:rsid w:val="00917071"/>
    <w:rsid w:val="009177E8"/>
    <w:rsid w:val="00920109"/>
    <w:rsid w:val="0092021E"/>
    <w:rsid w:val="00920426"/>
    <w:rsid w:val="0092152C"/>
    <w:rsid w:val="00922713"/>
    <w:rsid w:val="00924350"/>
    <w:rsid w:val="00924A60"/>
    <w:rsid w:val="0092546B"/>
    <w:rsid w:val="00925C2E"/>
    <w:rsid w:val="00926022"/>
    <w:rsid w:val="00926AD4"/>
    <w:rsid w:val="00927AD7"/>
    <w:rsid w:val="00931B93"/>
    <w:rsid w:val="00932E2F"/>
    <w:rsid w:val="0093502B"/>
    <w:rsid w:val="0093534E"/>
    <w:rsid w:val="009358CC"/>
    <w:rsid w:val="00935A0A"/>
    <w:rsid w:val="009364DF"/>
    <w:rsid w:val="009378ED"/>
    <w:rsid w:val="00941C72"/>
    <w:rsid w:val="00942F12"/>
    <w:rsid w:val="00943F3F"/>
    <w:rsid w:val="0094500C"/>
    <w:rsid w:val="00945C06"/>
    <w:rsid w:val="009504D6"/>
    <w:rsid w:val="00950F29"/>
    <w:rsid w:val="00951016"/>
    <w:rsid w:val="00951BD6"/>
    <w:rsid w:val="0095343C"/>
    <w:rsid w:val="009535D8"/>
    <w:rsid w:val="00954902"/>
    <w:rsid w:val="00954946"/>
    <w:rsid w:val="00955A7A"/>
    <w:rsid w:val="00955F29"/>
    <w:rsid w:val="009561F2"/>
    <w:rsid w:val="00956F92"/>
    <w:rsid w:val="00957B79"/>
    <w:rsid w:val="00957C51"/>
    <w:rsid w:val="009616C0"/>
    <w:rsid w:val="00962AFF"/>
    <w:rsid w:val="009633E3"/>
    <w:rsid w:val="00963A2A"/>
    <w:rsid w:val="00963C59"/>
    <w:rsid w:val="0096650D"/>
    <w:rsid w:val="00970AFF"/>
    <w:rsid w:val="00971C9A"/>
    <w:rsid w:val="00971EBA"/>
    <w:rsid w:val="00972C8D"/>
    <w:rsid w:val="009748CA"/>
    <w:rsid w:val="00976117"/>
    <w:rsid w:val="009801AC"/>
    <w:rsid w:val="00980883"/>
    <w:rsid w:val="00980CF3"/>
    <w:rsid w:val="009812F2"/>
    <w:rsid w:val="009818D4"/>
    <w:rsid w:val="00982C1C"/>
    <w:rsid w:val="00984FF8"/>
    <w:rsid w:val="00985A1C"/>
    <w:rsid w:val="00986152"/>
    <w:rsid w:val="00986217"/>
    <w:rsid w:val="00986880"/>
    <w:rsid w:val="00987A3E"/>
    <w:rsid w:val="00987DF2"/>
    <w:rsid w:val="00987F70"/>
    <w:rsid w:val="00992839"/>
    <w:rsid w:val="00992E05"/>
    <w:rsid w:val="009937A0"/>
    <w:rsid w:val="0099393C"/>
    <w:rsid w:val="00993B63"/>
    <w:rsid w:val="00994D6F"/>
    <w:rsid w:val="009955DA"/>
    <w:rsid w:val="0099580B"/>
    <w:rsid w:val="00996371"/>
    <w:rsid w:val="00996682"/>
    <w:rsid w:val="0099680C"/>
    <w:rsid w:val="00997352"/>
    <w:rsid w:val="0099766D"/>
    <w:rsid w:val="00997F4D"/>
    <w:rsid w:val="009A0C83"/>
    <w:rsid w:val="009A1CAA"/>
    <w:rsid w:val="009A3C67"/>
    <w:rsid w:val="009A447F"/>
    <w:rsid w:val="009A46DE"/>
    <w:rsid w:val="009A60C0"/>
    <w:rsid w:val="009A72AF"/>
    <w:rsid w:val="009B3833"/>
    <w:rsid w:val="009B5109"/>
    <w:rsid w:val="009B5A18"/>
    <w:rsid w:val="009B60A8"/>
    <w:rsid w:val="009B629C"/>
    <w:rsid w:val="009B652A"/>
    <w:rsid w:val="009B6B6D"/>
    <w:rsid w:val="009B719F"/>
    <w:rsid w:val="009B7B4E"/>
    <w:rsid w:val="009C0CB4"/>
    <w:rsid w:val="009C11E3"/>
    <w:rsid w:val="009C126A"/>
    <w:rsid w:val="009C1D77"/>
    <w:rsid w:val="009C29B1"/>
    <w:rsid w:val="009C2A10"/>
    <w:rsid w:val="009C2F8F"/>
    <w:rsid w:val="009C322A"/>
    <w:rsid w:val="009C487A"/>
    <w:rsid w:val="009C543B"/>
    <w:rsid w:val="009C7125"/>
    <w:rsid w:val="009C7669"/>
    <w:rsid w:val="009D1601"/>
    <w:rsid w:val="009D2093"/>
    <w:rsid w:val="009D24A5"/>
    <w:rsid w:val="009D2574"/>
    <w:rsid w:val="009D29D3"/>
    <w:rsid w:val="009D2AAB"/>
    <w:rsid w:val="009D30FD"/>
    <w:rsid w:val="009D46ED"/>
    <w:rsid w:val="009D52DB"/>
    <w:rsid w:val="009D5F81"/>
    <w:rsid w:val="009D7320"/>
    <w:rsid w:val="009D7555"/>
    <w:rsid w:val="009E07FE"/>
    <w:rsid w:val="009E1AD7"/>
    <w:rsid w:val="009E1B6B"/>
    <w:rsid w:val="009E1CF9"/>
    <w:rsid w:val="009E2D51"/>
    <w:rsid w:val="009E426B"/>
    <w:rsid w:val="009E439B"/>
    <w:rsid w:val="009E59F3"/>
    <w:rsid w:val="009E6174"/>
    <w:rsid w:val="009E74F9"/>
    <w:rsid w:val="009E7584"/>
    <w:rsid w:val="009E7780"/>
    <w:rsid w:val="009E79C5"/>
    <w:rsid w:val="009E7A75"/>
    <w:rsid w:val="009F0D03"/>
    <w:rsid w:val="009F1CF4"/>
    <w:rsid w:val="009F2F2D"/>
    <w:rsid w:val="009F3CB3"/>
    <w:rsid w:val="009F42A0"/>
    <w:rsid w:val="009F50F4"/>
    <w:rsid w:val="009F5294"/>
    <w:rsid w:val="009F5D05"/>
    <w:rsid w:val="009F6205"/>
    <w:rsid w:val="009F6382"/>
    <w:rsid w:val="009F711E"/>
    <w:rsid w:val="009F72CC"/>
    <w:rsid w:val="009F7BC7"/>
    <w:rsid w:val="009F7E96"/>
    <w:rsid w:val="00A003BF"/>
    <w:rsid w:val="00A00957"/>
    <w:rsid w:val="00A0260B"/>
    <w:rsid w:val="00A02B7B"/>
    <w:rsid w:val="00A04781"/>
    <w:rsid w:val="00A057D0"/>
    <w:rsid w:val="00A06256"/>
    <w:rsid w:val="00A06A68"/>
    <w:rsid w:val="00A06D53"/>
    <w:rsid w:val="00A07154"/>
    <w:rsid w:val="00A07CE2"/>
    <w:rsid w:val="00A07D45"/>
    <w:rsid w:val="00A10037"/>
    <w:rsid w:val="00A1100D"/>
    <w:rsid w:val="00A11095"/>
    <w:rsid w:val="00A111AF"/>
    <w:rsid w:val="00A146D9"/>
    <w:rsid w:val="00A153F5"/>
    <w:rsid w:val="00A15FD1"/>
    <w:rsid w:val="00A1616C"/>
    <w:rsid w:val="00A162F1"/>
    <w:rsid w:val="00A16F79"/>
    <w:rsid w:val="00A17699"/>
    <w:rsid w:val="00A17CC9"/>
    <w:rsid w:val="00A17CFD"/>
    <w:rsid w:val="00A17E89"/>
    <w:rsid w:val="00A20851"/>
    <w:rsid w:val="00A2179D"/>
    <w:rsid w:val="00A21F0A"/>
    <w:rsid w:val="00A2242F"/>
    <w:rsid w:val="00A224CB"/>
    <w:rsid w:val="00A22A06"/>
    <w:rsid w:val="00A256DC"/>
    <w:rsid w:val="00A25740"/>
    <w:rsid w:val="00A25BE0"/>
    <w:rsid w:val="00A27B7A"/>
    <w:rsid w:val="00A317AC"/>
    <w:rsid w:val="00A333A0"/>
    <w:rsid w:val="00A3494D"/>
    <w:rsid w:val="00A34E9B"/>
    <w:rsid w:val="00A35DEA"/>
    <w:rsid w:val="00A362DD"/>
    <w:rsid w:val="00A36670"/>
    <w:rsid w:val="00A403C5"/>
    <w:rsid w:val="00A40D70"/>
    <w:rsid w:val="00A41012"/>
    <w:rsid w:val="00A4160F"/>
    <w:rsid w:val="00A43455"/>
    <w:rsid w:val="00A43701"/>
    <w:rsid w:val="00A439B7"/>
    <w:rsid w:val="00A44518"/>
    <w:rsid w:val="00A45100"/>
    <w:rsid w:val="00A4688D"/>
    <w:rsid w:val="00A46C62"/>
    <w:rsid w:val="00A46CFD"/>
    <w:rsid w:val="00A47A4C"/>
    <w:rsid w:val="00A51B60"/>
    <w:rsid w:val="00A51C87"/>
    <w:rsid w:val="00A525F2"/>
    <w:rsid w:val="00A52DE3"/>
    <w:rsid w:val="00A53352"/>
    <w:rsid w:val="00A53D44"/>
    <w:rsid w:val="00A54B94"/>
    <w:rsid w:val="00A54D44"/>
    <w:rsid w:val="00A550DF"/>
    <w:rsid w:val="00A56309"/>
    <w:rsid w:val="00A564A8"/>
    <w:rsid w:val="00A56A99"/>
    <w:rsid w:val="00A56CF7"/>
    <w:rsid w:val="00A601CF"/>
    <w:rsid w:val="00A60725"/>
    <w:rsid w:val="00A63BE0"/>
    <w:rsid w:val="00A644C4"/>
    <w:rsid w:val="00A64DC5"/>
    <w:rsid w:val="00A64DD5"/>
    <w:rsid w:val="00A71200"/>
    <w:rsid w:val="00A71467"/>
    <w:rsid w:val="00A71BE9"/>
    <w:rsid w:val="00A728C4"/>
    <w:rsid w:val="00A72DEC"/>
    <w:rsid w:val="00A74978"/>
    <w:rsid w:val="00A74D81"/>
    <w:rsid w:val="00A758E2"/>
    <w:rsid w:val="00A7742E"/>
    <w:rsid w:val="00A77710"/>
    <w:rsid w:val="00A77B73"/>
    <w:rsid w:val="00A80132"/>
    <w:rsid w:val="00A8027C"/>
    <w:rsid w:val="00A80BA9"/>
    <w:rsid w:val="00A80F22"/>
    <w:rsid w:val="00A81FC0"/>
    <w:rsid w:val="00A820BE"/>
    <w:rsid w:val="00A823A9"/>
    <w:rsid w:val="00A82506"/>
    <w:rsid w:val="00A8367D"/>
    <w:rsid w:val="00A851B0"/>
    <w:rsid w:val="00A85F15"/>
    <w:rsid w:val="00A86D59"/>
    <w:rsid w:val="00A86D60"/>
    <w:rsid w:val="00A86E79"/>
    <w:rsid w:val="00A879A9"/>
    <w:rsid w:val="00A87B34"/>
    <w:rsid w:val="00A9000E"/>
    <w:rsid w:val="00A9049E"/>
    <w:rsid w:val="00A92ABB"/>
    <w:rsid w:val="00A92CAE"/>
    <w:rsid w:val="00A932D0"/>
    <w:rsid w:val="00A93B20"/>
    <w:rsid w:val="00A94820"/>
    <w:rsid w:val="00A94BF1"/>
    <w:rsid w:val="00A950FA"/>
    <w:rsid w:val="00A95351"/>
    <w:rsid w:val="00A95545"/>
    <w:rsid w:val="00A966ED"/>
    <w:rsid w:val="00A968A5"/>
    <w:rsid w:val="00A974E0"/>
    <w:rsid w:val="00A97F9A"/>
    <w:rsid w:val="00AA0E14"/>
    <w:rsid w:val="00AA2641"/>
    <w:rsid w:val="00AA2AAF"/>
    <w:rsid w:val="00AA3E2F"/>
    <w:rsid w:val="00AA589B"/>
    <w:rsid w:val="00AA6291"/>
    <w:rsid w:val="00AA722C"/>
    <w:rsid w:val="00AA7952"/>
    <w:rsid w:val="00AA7FA3"/>
    <w:rsid w:val="00AB19B9"/>
    <w:rsid w:val="00AB310F"/>
    <w:rsid w:val="00AB37A0"/>
    <w:rsid w:val="00AB3D56"/>
    <w:rsid w:val="00AB3D72"/>
    <w:rsid w:val="00AB3FAF"/>
    <w:rsid w:val="00AB443B"/>
    <w:rsid w:val="00AB4A3C"/>
    <w:rsid w:val="00AB52AC"/>
    <w:rsid w:val="00AB53CC"/>
    <w:rsid w:val="00AB5C05"/>
    <w:rsid w:val="00AB64ED"/>
    <w:rsid w:val="00AB6E7D"/>
    <w:rsid w:val="00AC0040"/>
    <w:rsid w:val="00AC0E1F"/>
    <w:rsid w:val="00AC179B"/>
    <w:rsid w:val="00AC27DA"/>
    <w:rsid w:val="00AC37F8"/>
    <w:rsid w:val="00AC47A7"/>
    <w:rsid w:val="00AC5B27"/>
    <w:rsid w:val="00AC6AB1"/>
    <w:rsid w:val="00AC6EEE"/>
    <w:rsid w:val="00AC73D0"/>
    <w:rsid w:val="00AD1A0A"/>
    <w:rsid w:val="00AD21C8"/>
    <w:rsid w:val="00AD26AF"/>
    <w:rsid w:val="00AD2CEA"/>
    <w:rsid w:val="00AD3B2A"/>
    <w:rsid w:val="00AD4158"/>
    <w:rsid w:val="00AD45D9"/>
    <w:rsid w:val="00AD503F"/>
    <w:rsid w:val="00AD52BC"/>
    <w:rsid w:val="00AD5C4B"/>
    <w:rsid w:val="00AD6140"/>
    <w:rsid w:val="00AD7064"/>
    <w:rsid w:val="00AE01A6"/>
    <w:rsid w:val="00AE0701"/>
    <w:rsid w:val="00AE0B26"/>
    <w:rsid w:val="00AE15DA"/>
    <w:rsid w:val="00AE2FF7"/>
    <w:rsid w:val="00AE4085"/>
    <w:rsid w:val="00AE4957"/>
    <w:rsid w:val="00AE559D"/>
    <w:rsid w:val="00AE5E16"/>
    <w:rsid w:val="00AE6467"/>
    <w:rsid w:val="00AE70F9"/>
    <w:rsid w:val="00AE7A4D"/>
    <w:rsid w:val="00AF0EC1"/>
    <w:rsid w:val="00AF24D3"/>
    <w:rsid w:val="00AF419F"/>
    <w:rsid w:val="00AF448E"/>
    <w:rsid w:val="00AF49FC"/>
    <w:rsid w:val="00AF5944"/>
    <w:rsid w:val="00AF6720"/>
    <w:rsid w:val="00AF6DD2"/>
    <w:rsid w:val="00AF6EF6"/>
    <w:rsid w:val="00AF7584"/>
    <w:rsid w:val="00AF7DA1"/>
    <w:rsid w:val="00B000AD"/>
    <w:rsid w:val="00B00E96"/>
    <w:rsid w:val="00B00FC8"/>
    <w:rsid w:val="00B013D1"/>
    <w:rsid w:val="00B03BB2"/>
    <w:rsid w:val="00B042C2"/>
    <w:rsid w:val="00B04F62"/>
    <w:rsid w:val="00B05C05"/>
    <w:rsid w:val="00B0671B"/>
    <w:rsid w:val="00B06869"/>
    <w:rsid w:val="00B06ABD"/>
    <w:rsid w:val="00B06DC6"/>
    <w:rsid w:val="00B074C9"/>
    <w:rsid w:val="00B07EC3"/>
    <w:rsid w:val="00B11626"/>
    <w:rsid w:val="00B11C18"/>
    <w:rsid w:val="00B122A0"/>
    <w:rsid w:val="00B145D9"/>
    <w:rsid w:val="00B158F9"/>
    <w:rsid w:val="00B15E9A"/>
    <w:rsid w:val="00B15EAF"/>
    <w:rsid w:val="00B162BA"/>
    <w:rsid w:val="00B16AF3"/>
    <w:rsid w:val="00B16B76"/>
    <w:rsid w:val="00B17285"/>
    <w:rsid w:val="00B17EE9"/>
    <w:rsid w:val="00B20788"/>
    <w:rsid w:val="00B21BCE"/>
    <w:rsid w:val="00B21D19"/>
    <w:rsid w:val="00B220BF"/>
    <w:rsid w:val="00B22ACD"/>
    <w:rsid w:val="00B22D43"/>
    <w:rsid w:val="00B2345B"/>
    <w:rsid w:val="00B235B0"/>
    <w:rsid w:val="00B24048"/>
    <w:rsid w:val="00B274A4"/>
    <w:rsid w:val="00B30F73"/>
    <w:rsid w:val="00B311E6"/>
    <w:rsid w:val="00B3143C"/>
    <w:rsid w:val="00B32FEC"/>
    <w:rsid w:val="00B336CA"/>
    <w:rsid w:val="00B352D5"/>
    <w:rsid w:val="00B35D2E"/>
    <w:rsid w:val="00B35D51"/>
    <w:rsid w:val="00B40066"/>
    <w:rsid w:val="00B4008F"/>
    <w:rsid w:val="00B41D2F"/>
    <w:rsid w:val="00B41D4F"/>
    <w:rsid w:val="00B41D56"/>
    <w:rsid w:val="00B425A0"/>
    <w:rsid w:val="00B42F2D"/>
    <w:rsid w:val="00B43A79"/>
    <w:rsid w:val="00B45AF6"/>
    <w:rsid w:val="00B463BB"/>
    <w:rsid w:val="00B507A7"/>
    <w:rsid w:val="00B50818"/>
    <w:rsid w:val="00B50AFA"/>
    <w:rsid w:val="00B510E1"/>
    <w:rsid w:val="00B51169"/>
    <w:rsid w:val="00B5126C"/>
    <w:rsid w:val="00B5164A"/>
    <w:rsid w:val="00B517B4"/>
    <w:rsid w:val="00B51FC5"/>
    <w:rsid w:val="00B51FDD"/>
    <w:rsid w:val="00B527A6"/>
    <w:rsid w:val="00B5333E"/>
    <w:rsid w:val="00B53474"/>
    <w:rsid w:val="00B54783"/>
    <w:rsid w:val="00B54BD0"/>
    <w:rsid w:val="00B5643A"/>
    <w:rsid w:val="00B56D6E"/>
    <w:rsid w:val="00B601A5"/>
    <w:rsid w:val="00B604A4"/>
    <w:rsid w:val="00B605EB"/>
    <w:rsid w:val="00B60638"/>
    <w:rsid w:val="00B619B9"/>
    <w:rsid w:val="00B62009"/>
    <w:rsid w:val="00B63608"/>
    <w:rsid w:val="00B63760"/>
    <w:rsid w:val="00B638E8"/>
    <w:rsid w:val="00B64A7A"/>
    <w:rsid w:val="00B64AA9"/>
    <w:rsid w:val="00B659FA"/>
    <w:rsid w:val="00B678A3"/>
    <w:rsid w:val="00B702E4"/>
    <w:rsid w:val="00B70420"/>
    <w:rsid w:val="00B7058E"/>
    <w:rsid w:val="00B70835"/>
    <w:rsid w:val="00B70DF1"/>
    <w:rsid w:val="00B71354"/>
    <w:rsid w:val="00B71EE3"/>
    <w:rsid w:val="00B7367D"/>
    <w:rsid w:val="00B73AB5"/>
    <w:rsid w:val="00B74441"/>
    <w:rsid w:val="00B75AB1"/>
    <w:rsid w:val="00B7635C"/>
    <w:rsid w:val="00B76CE8"/>
    <w:rsid w:val="00B81C41"/>
    <w:rsid w:val="00B8223E"/>
    <w:rsid w:val="00B828D9"/>
    <w:rsid w:val="00B83238"/>
    <w:rsid w:val="00B86090"/>
    <w:rsid w:val="00B860CA"/>
    <w:rsid w:val="00B86228"/>
    <w:rsid w:val="00B86389"/>
    <w:rsid w:val="00B86F4B"/>
    <w:rsid w:val="00B87E0B"/>
    <w:rsid w:val="00B912BE"/>
    <w:rsid w:val="00B91878"/>
    <w:rsid w:val="00B9189E"/>
    <w:rsid w:val="00B91DFF"/>
    <w:rsid w:val="00B92B57"/>
    <w:rsid w:val="00B9411C"/>
    <w:rsid w:val="00B94331"/>
    <w:rsid w:val="00B94F77"/>
    <w:rsid w:val="00B961D0"/>
    <w:rsid w:val="00B97847"/>
    <w:rsid w:val="00B97E65"/>
    <w:rsid w:val="00BA030C"/>
    <w:rsid w:val="00BA1693"/>
    <w:rsid w:val="00BA1B15"/>
    <w:rsid w:val="00BA311E"/>
    <w:rsid w:val="00BA3C06"/>
    <w:rsid w:val="00BA5BC7"/>
    <w:rsid w:val="00BA5C38"/>
    <w:rsid w:val="00BA748F"/>
    <w:rsid w:val="00BB1130"/>
    <w:rsid w:val="00BB1B21"/>
    <w:rsid w:val="00BB1BDA"/>
    <w:rsid w:val="00BB2613"/>
    <w:rsid w:val="00BB3327"/>
    <w:rsid w:val="00BB3A61"/>
    <w:rsid w:val="00BB4574"/>
    <w:rsid w:val="00BB5320"/>
    <w:rsid w:val="00BB5B96"/>
    <w:rsid w:val="00BB6DBC"/>
    <w:rsid w:val="00BB73F2"/>
    <w:rsid w:val="00BB7440"/>
    <w:rsid w:val="00BB7AD1"/>
    <w:rsid w:val="00BC06A1"/>
    <w:rsid w:val="00BC08D7"/>
    <w:rsid w:val="00BC0D59"/>
    <w:rsid w:val="00BC11F0"/>
    <w:rsid w:val="00BC1F92"/>
    <w:rsid w:val="00BC1FC1"/>
    <w:rsid w:val="00BC2047"/>
    <w:rsid w:val="00BC293B"/>
    <w:rsid w:val="00BC2D41"/>
    <w:rsid w:val="00BC401D"/>
    <w:rsid w:val="00BC4222"/>
    <w:rsid w:val="00BC42F5"/>
    <w:rsid w:val="00BC4650"/>
    <w:rsid w:val="00BC4D1A"/>
    <w:rsid w:val="00BC4F18"/>
    <w:rsid w:val="00BC55D6"/>
    <w:rsid w:val="00BC5FA0"/>
    <w:rsid w:val="00BC6FB8"/>
    <w:rsid w:val="00BC7485"/>
    <w:rsid w:val="00BC7C12"/>
    <w:rsid w:val="00BC7DD3"/>
    <w:rsid w:val="00BD15F7"/>
    <w:rsid w:val="00BD1660"/>
    <w:rsid w:val="00BD21E4"/>
    <w:rsid w:val="00BD2355"/>
    <w:rsid w:val="00BD2E97"/>
    <w:rsid w:val="00BD2EAE"/>
    <w:rsid w:val="00BD3806"/>
    <w:rsid w:val="00BD43BB"/>
    <w:rsid w:val="00BD5737"/>
    <w:rsid w:val="00BD5D66"/>
    <w:rsid w:val="00BD767D"/>
    <w:rsid w:val="00BE1160"/>
    <w:rsid w:val="00BE178F"/>
    <w:rsid w:val="00BE1C2E"/>
    <w:rsid w:val="00BE1CBB"/>
    <w:rsid w:val="00BE1CEE"/>
    <w:rsid w:val="00BE1EE1"/>
    <w:rsid w:val="00BE2372"/>
    <w:rsid w:val="00BE30B5"/>
    <w:rsid w:val="00BE3CF0"/>
    <w:rsid w:val="00BE4F25"/>
    <w:rsid w:val="00BE5F57"/>
    <w:rsid w:val="00BE62CA"/>
    <w:rsid w:val="00BE68A5"/>
    <w:rsid w:val="00BF05DD"/>
    <w:rsid w:val="00BF0CD8"/>
    <w:rsid w:val="00BF1387"/>
    <w:rsid w:val="00BF1880"/>
    <w:rsid w:val="00BF1E06"/>
    <w:rsid w:val="00BF219C"/>
    <w:rsid w:val="00BF3737"/>
    <w:rsid w:val="00BF37A8"/>
    <w:rsid w:val="00BF3CD7"/>
    <w:rsid w:val="00BF4994"/>
    <w:rsid w:val="00BF527A"/>
    <w:rsid w:val="00BF633A"/>
    <w:rsid w:val="00BF6BBA"/>
    <w:rsid w:val="00BF6C29"/>
    <w:rsid w:val="00BF75C5"/>
    <w:rsid w:val="00C012A4"/>
    <w:rsid w:val="00C015A9"/>
    <w:rsid w:val="00C02295"/>
    <w:rsid w:val="00C0369D"/>
    <w:rsid w:val="00C03C27"/>
    <w:rsid w:val="00C04226"/>
    <w:rsid w:val="00C045F7"/>
    <w:rsid w:val="00C049CF"/>
    <w:rsid w:val="00C04CB1"/>
    <w:rsid w:val="00C04EB1"/>
    <w:rsid w:val="00C05762"/>
    <w:rsid w:val="00C07EBE"/>
    <w:rsid w:val="00C104EA"/>
    <w:rsid w:val="00C1096A"/>
    <w:rsid w:val="00C11461"/>
    <w:rsid w:val="00C11598"/>
    <w:rsid w:val="00C115CF"/>
    <w:rsid w:val="00C1191A"/>
    <w:rsid w:val="00C129F9"/>
    <w:rsid w:val="00C13F85"/>
    <w:rsid w:val="00C14ED1"/>
    <w:rsid w:val="00C150AC"/>
    <w:rsid w:val="00C164A3"/>
    <w:rsid w:val="00C21764"/>
    <w:rsid w:val="00C219D0"/>
    <w:rsid w:val="00C22700"/>
    <w:rsid w:val="00C22A83"/>
    <w:rsid w:val="00C22C1F"/>
    <w:rsid w:val="00C23820"/>
    <w:rsid w:val="00C23A9E"/>
    <w:rsid w:val="00C247F1"/>
    <w:rsid w:val="00C2547F"/>
    <w:rsid w:val="00C25CB5"/>
    <w:rsid w:val="00C26868"/>
    <w:rsid w:val="00C26EDB"/>
    <w:rsid w:val="00C279C7"/>
    <w:rsid w:val="00C27CC5"/>
    <w:rsid w:val="00C30FCD"/>
    <w:rsid w:val="00C312B0"/>
    <w:rsid w:val="00C31937"/>
    <w:rsid w:val="00C31AFD"/>
    <w:rsid w:val="00C31E9E"/>
    <w:rsid w:val="00C33085"/>
    <w:rsid w:val="00C34BA4"/>
    <w:rsid w:val="00C34E5A"/>
    <w:rsid w:val="00C3587D"/>
    <w:rsid w:val="00C35F2E"/>
    <w:rsid w:val="00C36C72"/>
    <w:rsid w:val="00C3734C"/>
    <w:rsid w:val="00C40699"/>
    <w:rsid w:val="00C40E66"/>
    <w:rsid w:val="00C41736"/>
    <w:rsid w:val="00C4213E"/>
    <w:rsid w:val="00C435BF"/>
    <w:rsid w:val="00C44032"/>
    <w:rsid w:val="00C44511"/>
    <w:rsid w:val="00C44B67"/>
    <w:rsid w:val="00C4760C"/>
    <w:rsid w:val="00C501C3"/>
    <w:rsid w:val="00C508E1"/>
    <w:rsid w:val="00C50AC7"/>
    <w:rsid w:val="00C50D1E"/>
    <w:rsid w:val="00C50F62"/>
    <w:rsid w:val="00C51296"/>
    <w:rsid w:val="00C51513"/>
    <w:rsid w:val="00C52FC5"/>
    <w:rsid w:val="00C532B8"/>
    <w:rsid w:val="00C53E25"/>
    <w:rsid w:val="00C540C3"/>
    <w:rsid w:val="00C55135"/>
    <w:rsid w:val="00C55688"/>
    <w:rsid w:val="00C564FE"/>
    <w:rsid w:val="00C5660B"/>
    <w:rsid w:val="00C5671E"/>
    <w:rsid w:val="00C56EBA"/>
    <w:rsid w:val="00C56EEB"/>
    <w:rsid w:val="00C571B2"/>
    <w:rsid w:val="00C5734C"/>
    <w:rsid w:val="00C60E05"/>
    <w:rsid w:val="00C625C5"/>
    <w:rsid w:val="00C62CFC"/>
    <w:rsid w:val="00C63A80"/>
    <w:rsid w:val="00C63CF9"/>
    <w:rsid w:val="00C652DD"/>
    <w:rsid w:val="00C657EA"/>
    <w:rsid w:val="00C663F8"/>
    <w:rsid w:val="00C66BE9"/>
    <w:rsid w:val="00C67106"/>
    <w:rsid w:val="00C6737B"/>
    <w:rsid w:val="00C67418"/>
    <w:rsid w:val="00C67560"/>
    <w:rsid w:val="00C6784A"/>
    <w:rsid w:val="00C6792C"/>
    <w:rsid w:val="00C679A0"/>
    <w:rsid w:val="00C70FC2"/>
    <w:rsid w:val="00C72401"/>
    <w:rsid w:val="00C731B7"/>
    <w:rsid w:val="00C74357"/>
    <w:rsid w:val="00C747C1"/>
    <w:rsid w:val="00C76461"/>
    <w:rsid w:val="00C802BD"/>
    <w:rsid w:val="00C8054E"/>
    <w:rsid w:val="00C80656"/>
    <w:rsid w:val="00C80AEF"/>
    <w:rsid w:val="00C825FC"/>
    <w:rsid w:val="00C849AD"/>
    <w:rsid w:val="00C85EC3"/>
    <w:rsid w:val="00C862E4"/>
    <w:rsid w:val="00C864DE"/>
    <w:rsid w:val="00C86EDA"/>
    <w:rsid w:val="00C86FD1"/>
    <w:rsid w:val="00C87021"/>
    <w:rsid w:val="00C878F5"/>
    <w:rsid w:val="00C904B2"/>
    <w:rsid w:val="00C90711"/>
    <w:rsid w:val="00C90AD3"/>
    <w:rsid w:val="00C911AC"/>
    <w:rsid w:val="00C956B8"/>
    <w:rsid w:val="00C95A5B"/>
    <w:rsid w:val="00C95B50"/>
    <w:rsid w:val="00C9693B"/>
    <w:rsid w:val="00C97302"/>
    <w:rsid w:val="00CA0085"/>
    <w:rsid w:val="00CA0A43"/>
    <w:rsid w:val="00CA0ABE"/>
    <w:rsid w:val="00CA20FD"/>
    <w:rsid w:val="00CA2711"/>
    <w:rsid w:val="00CA2904"/>
    <w:rsid w:val="00CA3BB3"/>
    <w:rsid w:val="00CA5601"/>
    <w:rsid w:val="00CA5DE3"/>
    <w:rsid w:val="00CA659B"/>
    <w:rsid w:val="00CB15E5"/>
    <w:rsid w:val="00CB1C15"/>
    <w:rsid w:val="00CB1DF8"/>
    <w:rsid w:val="00CB2128"/>
    <w:rsid w:val="00CB3223"/>
    <w:rsid w:val="00CB33FF"/>
    <w:rsid w:val="00CB3CCE"/>
    <w:rsid w:val="00CB3E10"/>
    <w:rsid w:val="00CB4911"/>
    <w:rsid w:val="00CB4F79"/>
    <w:rsid w:val="00CB5567"/>
    <w:rsid w:val="00CB60EA"/>
    <w:rsid w:val="00CB7FA0"/>
    <w:rsid w:val="00CC02E4"/>
    <w:rsid w:val="00CC223D"/>
    <w:rsid w:val="00CC2C88"/>
    <w:rsid w:val="00CC4071"/>
    <w:rsid w:val="00CC42F4"/>
    <w:rsid w:val="00CC4512"/>
    <w:rsid w:val="00CC5DB8"/>
    <w:rsid w:val="00CC5ECF"/>
    <w:rsid w:val="00CC61CE"/>
    <w:rsid w:val="00CC651D"/>
    <w:rsid w:val="00CC6DDA"/>
    <w:rsid w:val="00CC7BF0"/>
    <w:rsid w:val="00CD03C7"/>
    <w:rsid w:val="00CD17E5"/>
    <w:rsid w:val="00CD1C60"/>
    <w:rsid w:val="00CD289C"/>
    <w:rsid w:val="00CD30EF"/>
    <w:rsid w:val="00CD42AB"/>
    <w:rsid w:val="00CD4422"/>
    <w:rsid w:val="00CD4838"/>
    <w:rsid w:val="00CD541E"/>
    <w:rsid w:val="00CD6BEE"/>
    <w:rsid w:val="00CD6E23"/>
    <w:rsid w:val="00CD7AD5"/>
    <w:rsid w:val="00CE1EB4"/>
    <w:rsid w:val="00CE2D12"/>
    <w:rsid w:val="00CE3014"/>
    <w:rsid w:val="00CE43D0"/>
    <w:rsid w:val="00CE4606"/>
    <w:rsid w:val="00CE46AE"/>
    <w:rsid w:val="00CE4954"/>
    <w:rsid w:val="00CE5736"/>
    <w:rsid w:val="00CE6B6F"/>
    <w:rsid w:val="00CE7BD7"/>
    <w:rsid w:val="00CF3308"/>
    <w:rsid w:val="00CF335B"/>
    <w:rsid w:val="00CF3D36"/>
    <w:rsid w:val="00CF4052"/>
    <w:rsid w:val="00CF5399"/>
    <w:rsid w:val="00CF63E1"/>
    <w:rsid w:val="00CF6A62"/>
    <w:rsid w:val="00CF6B79"/>
    <w:rsid w:val="00CF6FB9"/>
    <w:rsid w:val="00D000EF"/>
    <w:rsid w:val="00D0239B"/>
    <w:rsid w:val="00D02478"/>
    <w:rsid w:val="00D02B9E"/>
    <w:rsid w:val="00D036B2"/>
    <w:rsid w:val="00D052B9"/>
    <w:rsid w:val="00D056F6"/>
    <w:rsid w:val="00D05BBD"/>
    <w:rsid w:val="00D05CC7"/>
    <w:rsid w:val="00D05E3D"/>
    <w:rsid w:val="00D05F07"/>
    <w:rsid w:val="00D06051"/>
    <w:rsid w:val="00D07054"/>
    <w:rsid w:val="00D07E23"/>
    <w:rsid w:val="00D10621"/>
    <w:rsid w:val="00D10AAD"/>
    <w:rsid w:val="00D11CDB"/>
    <w:rsid w:val="00D14922"/>
    <w:rsid w:val="00D152A9"/>
    <w:rsid w:val="00D15303"/>
    <w:rsid w:val="00D158AE"/>
    <w:rsid w:val="00D16360"/>
    <w:rsid w:val="00D1671D"/>
    <w:rsid w:val="00D17CC0"/>
    <w:rsid w:val="00D202DE"/>
    <w:rsid w:val="00D23209"/>
    <w:rsid w:val="00D23297"/>
    <w:rsid w:val="00D24363"/>
    <w:rsid w:val="00D269A1"/>
    <w:rsid w:val="00D26FCA"/>
    <w:rsid w:val="00D27596"/>
    <w:rsid w:val="00D2780A"/>
    <w:rsid w:val="00D30E74"/>
    <w:rsid w:val="00D312D7"/>
    <w:rsid w:val="00D31553"/>
    <w:rsid w:val="00D32AEF"/>
    <w:rsid w:val="00D33AB9"/>
    <w:rsid w:val="00D33B79"/>
    <w:rsid w:val="00D33D06"/>
    <w:rsid w:val="00D33E2D"/>
    <w:rsid w:val="00D342D5"/>
    <w:rsid w:val="00D3450D"/>
    <w:rsid w:val="00D3489E"/>
    <w:rsid w:val="00D35128"/>
    <w:rsid w:val="00D35ACD"/>
    <w:rsid w:val="00D36147"/>
    <w:rsid w:val="00D36AAB"/>
    <w:rsid w:val="00D3771B"/>
    <w:rsid w:val="00D402E7"/>
    <w:rsid w:val="00D40D53"/>
    <w:rsid w:val="00D41114"/>
    <w:rsid w:val="00D4120F"/>
    <w:rsid w:val="00D41A8A"/>
    <w:rsid w:val="00D42B83"/>
    <w:rsid w:val="00D43AFF"/>
    <w:rsid w:val="00D45744"/>
    <w:rsid w:val="00D45B4B"/>
    <w:rsid w:val="00D4637E"/>
    <w:rsid w:val="00D46AFC"/>
    <w:rsid w:val="00D46E02"/>
    <w:rsid w:val="00D46EEA"/>
    <w:rsid w:val="00D50EF1"/>
    <w:rsid w:val="00D512B4"/>
    <w:rsid w:val="00D5145E"/>
    <w:rsid w:val="00D516B0"/>
    <w:rsid w:val="00D52017"/>
    <w:rsid w:val="00D5257D"/>
    <w:rsid w:val="00D526FA"/>
    <w:rsid w:val="00D527CF"/>
    <w:rsid w:val="00D54043"/>
    <w:rsid w:val="00D54DD8"/>
    <w:rsid w:val="00D54FE1"/>
    <w:rsid w:val="00D561A7"/>
    <w:rsid w:val="00D56F7B"/>
    <w:rsid w:val="00D57028"/>
    <w:rsid w:val="00D57571"/>
    <w:rsid w:val="00D5789B"/>
    <w:rsid w:val="00D601BE"/>
    <w:rsid w:val="00D6032A"/>
    <w:rsid w:val="00D61C63"/>
    <w:rsid w:val="00D61F3B"/>
    <w:rsid w:val="00D6245A"/>
    <w:rsid w:val="00D63031"/>
    <w:rsid w:val="00D63376"/>
    <w:rsid w:val="00D64024"/>
    <w:rsid w:val="00D65D2E"/>
    <w:rsid w:val="00D66F0E"/>
    <w:rsid w:val="00D674DC"/>
    <w:rsid w:val="00D708E8"/>
    <w:rsid w:val="00D71993"/>
    <w:rsid w:val="00D72793"/>
    <w:rsid w:val="00D732D8"/>
    <w:rsid w:val="00D732E5"/>
    <w:rsid w:val="00D73A53"/>
    <w:rsid w:val="00D73B89"/>
    <w:rsid w:val="00D742F4"/>
    <w:rsid w:val="00D749C8"/>
    <w:rsid w:val="00D750FC"/>
    <w:rsid w:val="00D762DA"/>
    <w:rsid w:val="00D770A4"/>
    <w:rsid w:val="00D777C4"/>
    <w:rsid w:val="00D80B5E"/>
    <w:rsid w:val="00D828EC"/>
    <w:rsid w:val="00D82AF1"/>
    <w:rsid w:val="00D82CFD"/>
    <w:rsid w:val="00D82F1D"/>
    <w:rsid w:val="00D83CED"/>
    <w:rsid w:val="00D86537"/>
    <w:rsid w:val="00D8776F"/>
    <w:rsid w:val="00D87D26"/>
    <w:rsid w:val="00D90747"/>
    <w:rsid w:val="00D907B9"/>
    <w:rsid w:val="00D9101A"/>
    <w:rsid w:val="00D92377"/>
    <w:rsid w:val="00D92F23"/>
    <w:rsid w:val="00D934B2"/>
    <w:rsid w:val="00D935C0"/>
    <w:rsid w:val="00D93723"/>
    <w:rsid w:val="00D94C46"/>
    <w:rsid w:val="00D95D6A"/>
    <w:rsid w:val="00D96080"/>
    <w:rsid w:val="00D96A48"/>
    <w:rsid w:val="00D971DD"/>
    <w:rsid w:val="00D97495"/>
    <w:rsid w:val="00D976AE"/>
    <w:rsid w:val="00D9777D"/>
    <w:rsid w:val="00D97D2F"/>
    <w:rsid w:val="00DA1B0B"/>
    <w:rsid w:val="00DA20E3"/>
    <w:rsid w:val="00DA3896"/>
    <w:rsid w:val="00DA3F2E"/>
    <w:rsid w:val="00DA54FE"/>
    <w:rsid w:val="00DA5BA1"/>
    <w:rsid w:val="00DA5FA8"/>
    <w:rsid w:val="00DA61DC"/>
    <w:rsid w:val="00DA6696"/>
    <w:rsid w:val="00DA6A4D"/>
    <w:rsid w:val="00DA6CBC"/>
    <w:rsid w:val="00DB16B4"/>
    <w:rsid w:val="00DB1EFA"/>
    <w:rsid w:val="00DB231D"/>
    <w:rsid w:val="00DB362A"/>
    <w:rsid w:val="00DB5473"/>
    <w:rsid w:val="00DB56C2"/>
    <w:rsid w:val="00DB641D"/>
    <w:rsid w:val="00DB6639"/>
    <w:rsid w:val="00DB695C"/>
    <w:rsid w:val="00DB6C12"/>
    <w:rsid w:val="00DB712F"/>
    <w:rsid w:val="00DB7B9F"/>
    <w:rsid w:val="00DC1031"/>
    <w:rsid w:val="00DC18A2"/>
    <w:rsid w:val="00DC2F37"/>
    <w:rsid w:val="00DC31E8"/>
    <w:rsid w:val="00DC490E"/>
    <w:rsid w:val="00DC4CDD"/>
    <w:rsid w:val="00DC4E5C"/>
    <w:rsid w:val="00DC5AF4"/>
    <w:rsid w:val="00DC653F"/>
    <w:rsid w:val="00DD046A"/>
    <w:rsid w:val="00DD0C67"/>
    <w:rsid w:val="00DD2133"/>
    <w:rsid w:val="00DD4911"/>
    <w:rsid w:val="00DD4F75"/>
    <w:rsid w:val="00DD53DD"/>
    <w:rsid w:val="00DD55F1"/>
    <w:rsid w:val="00DD58AB"/>
    <w:rsid w:val="00DD6751"/>
    <w:rsid w:val="00DD7CB4"/>
    <w:rsid w:val="00DD7EE4"/>
    <w:rsid w:val="00DE0205"/>
    <w:rsid w:val="00DE1E53"/>
    <w:rsid w:val="00DE2CBF"/>
    <w:rsid w:val="00DE61E1"/>
    <w:rsid w:val="00DE69D6"/>
    <w:rsid w:val="00DE6A46"/>
    <w:rsid w:val="00DE6D54"/>
    <w:rsid w:val="00DF0DA4"/>
    <w:rsid w:val="00DF14B6"/>
    <w:rsid w:val="00DF1899"/>
    <w:rsid w:val="00DF1A2B"/>
    <w:rsid w:val="00DF1F4A"/>
    <w:rsid w:val="00DF225F"/>
    <w:rsid w:val="00DF2C3D"/>
    <w:rsid w:val="00DF32EF"/>
    <w:rsid w:val="00DF45EF"/>
    <w:rsid w:val="00DF54A1"/>
    <w:rsid w:val="00DF6397"/>
    <w:rsid w:val="00DF65D6"/>
    <w:rsid w:val="00DF68FC"/>
    <w:rsid w:val="00E027F6"/>
    <w:rsid w:val="00E02D73"/>
    <w:rsid w:val="00E03A72"/>
    <w:rsid w:val="00E03D8E"/>
    <w:rsid w:val="00E0547E"/>
    <w:rsid w:val="00E05710"/>
    <w:rsid w:val="00E10A5C"/>
    <w:rsid w:val="00E10E16"/>
    <w:rsid w:val="00E11845"/>
    <w:rsid w:val="00E11BDB"/>
    <w:rsid w:val="00E1264A"/>
    <w:rsid w:val="00E1284B"/>
    <w:rsid w:val="00E14996"/>
    <w:rsid w:val="00E157B5"/>
    <w:rsid w:val="00E15CD8"/>
    <w:rsid w:val="00E166BB"/>
    <w:rsid w:val="00E1683B"/>
    <w:rsid w:val="00E16D86"/>
    <w:rsid w:val="00E17A37"/>
    <w:rsid w:val="00E22686"/>
    <w:rsid w:val="00E2346D"/>
    <w:rsid w:val="00E23CDC"/>
    <w:rsid w:val="00E240F9"/>
    <w:rsid w:val="00E24928"/>
    <w:rsid w:val="00E24E9D"/>
    <w:rsid w:val="00E2589B"/>
    <w:rsid w:val="00E260F0"/>
    <w:rsid w:val="00E26345"/>
    <w:rsid w:val="00E272C7"/>
    <w:rsid w:val="00E27B69"/>
    <w:rsid w:val="00E303C6"/>
    <w:rsid w:val="00E30443"/>
    <w:rsid w:val="00E32097"/>
    <w:rsid w:val="00E32D4B"/>
    <w:rsid w:val="00E32EF7"/>
    <w:rsid w:val="00E340E0"/>
    <w:rsid w:val="00E34266"/>
    <w:rsid w:val="00E3536C"/>
    <w:rsid w:val="00E3643D"/>
    <w:rsid w:val="00E37025"/>
    <w:rsid w:val="00E3750E"/>
    <w:rsid w:val="00E376FA"/>
    <w:rsid w:val="00E37C24"/>
    <w:rsid w:val="00E4136B"/>
    <w:rsid w:val="00E415A6"/>
    <w:rsid w:val="00E41C05"/>
    <w:rsid w:val="00E41FEF"/>
    <w:rsid w:val="00E43246"/>
    <w:rsid w:val="00E43636"/>
    <w:rsid w:val="00E44598"/>
    <w:rsid w:val="00E45367"/>
    <w:rsid w:val="00E45734"/>
    <w:rsid w:val="00E46024"/>
    <w:rsid w:val="00E47932"/>
    <w:rsid w:val="00E47DBC"/>
    <w:rsid w:val="00E5004E"/>
    <w:rsid w:val="00E50F8C"/>
    <w:rsid w:val="00E52449"/>
    <w:rsid w:val="00E52801"/>
    <w:rsid w:val="00E52FF7"/>
    <w:rsid w:val="00E53C8D"/>
    <w:rsid w:val="00E53D4B"/>
    <w:rsid w:val="00E55177"/>
    <w:rsid w:val="00E5527C"/>
    <w:rsid w:val="00E55415"/>
    <w:rsid w:val="00E554FD"/>
    <w:rsid w:val="00E55764"/>
    <w:rsid w:val="00E5602E"/>
    <w:rsid w:val="00E568B1"/>
    <w:rsid w:val="00E577D3"/>
    <w:rsid w:val="00E61204"/>
    <w:rsid w:val="00E61B31"/>
    <w:rsid w:val="00E621CF"/>
    <w:rsid w:val="00E65A42"/>
    <w:rsid w:val="00E65C18"/>
    <w:rsid w:val="00E66204"/>
    <w:rsid w:val="00E67BD3"/>
    <w:rsid w:val="00E67F15"/>
    <w:rsid w:val="00E700B4"/>
    <w:rsid w:val="00E707C8"/>
    <w:rsid w:val="00E7094A"/>
    <w:rsid w:val="00E70D4E"/>
    <w:rsid w:val="00E70EBE"/>
    <w:rsid w:val="00E71095"/>
    <w:rsid w:val="00E71458"/>
    <w:rsid w:val="00E717B6"/>
    <w:rsid w:val="00E73560"/>
    <w:rsid w:val="00E73AD8"/>
    <w:rsid w:val="00E745D7"/>
    <w:rsid w:val="00E75201"/>
    <w:rsid w:val="00E75BD4"/>
    <w:rsid w:val="00E75C10"/>
    <w:rsid w:val="00E76B4C"/>
    <w:rsid w:val="00E77480"/>
    <w:rsid w:val="00E774ED"/>
    <w:rsid w:val="00E80458"/>
    <w:rsid w:val="00E80877"/>
    <w:rsid w:val="00E810E6"/>
    <w:rsid w:val="00E81646"/>
    <w:rsid w:val="00E8201F"/>
    <w:rsid w:val="00E82DEB"/>
    <w:rsid w:val="00E84B9D"/>
    <w:rsid w:val="00E84BC9"/>
    <w:rsid w:val="00E84C2B"/>
    <w:rsid w:val="00E84F21"/>
    <w:rsid w:val="00E879BF"/>
    <w:rsid w:val="00E87C34"/>
    <w:rsid w:val="00E87E06"/>
    <w:rsid w:val="00E902B5"/>
    <w:rsid w:val="00E90636"/>
    <w:rsid w:val="00E90688"/>
    <w:rsid w:val="00E9079D"/>
    <w:rsid w:val="00E92188"/>
    <w:rsid w:val="00E924EF"/>
    <w:rsid w:val="00E93A95"/>
    <w:rsid w:val="00E94791"/>
    <w:rsid w:val="00E947B8"/>
    <w:rsid w:val="00E94A25"/>
    <w:rsid w:val="00E94A2C"/>
    <w:rsid w:val="00E94C62"/>
    <w:rsid w:val="00E94DEE"/>
    <w:rsid w:val="00E950F8"/>
    <w:rsid w:val="00E95F36"/>
    <w:rsid w:val="00E96FB1"/>
    <w:rsid w:val="00E971CA"/>
    <w:rsid w:val="00E9743B"/>
    <w:rsid w:val="00E974B5"/>
    <w:rsid w:val="00E977A7"/>
    <w:rsid w:val="00EA2050"/>
    <w:rsid w:val="00EA269A"/>
    <w:rsid w:val="00EA2ABC"/>
    <w:rsid w:val="00EA344F"/>
    <w:rsid w:val="00EA4BB0"/>
    <w:rsid w:val="00EA650C"/>
    <w:rsid w:val="00EA6B42"/>
    <w:rsid w:val="00EA6E1E"/>
    <w:rsid w:val="00EA705A"/>
    <w:rsid w:val="00EA767F"/>
    <w:rsid w:val="00EB02BE"/>
    <w:rsid w:val="00EB0E60"/>
    <w:rsid w:val="00EB16F3"/>
    <w:rsid w:val="00EB17A4"/>
    <w:rsid w:val="00EB2174"/>
    <w:rsid w:val="00EB25C4"/>
    <w:rsid w:val="00EB26FC"/>
    <w:rsid w:val="00EB36E3"/>
    <w:rsid w:val="00EB5E1B"/>
    <w:rsid w:val="00EB6089"/>
    <w:rsid w:val="00EB6DBB"/>
    <w:rsid w:val="00EC09C1"/>
    <w:rsid w:val="00EC1AAE"/>
    <w:rsid w:val="00EC3F55"/>
    <w:rsid w:val="00EC5891"/>
    <w:rsid w:val="00EC63E9"/>
    <w:rsid w:val="00EC66CD"/>
    <w:rsid w:val="00EC672A"/>
    <w:rsid w:val="00EC724A"/>
    <w:rsid w:val="00ED0379"/>
    <w:rsid w:val="00ED0D7D"/>
    <w:rsid w:val="00ED15C7"/>
    <w:rsid w:val="00ED22A6"/>
    <w:rsid w:val="00ED2772"/>
    <w:rsid w:val="00ED6FA7"/>
    <w:rsid w:val="00ED7576"/>
    <w:rsid w:val="00ED7F05"/>
    <w:rsid w:val="00ED7F76"/>
    <w:rsid w:val="00EE0629"/>
    <w:rsid w:val="00EE073E"/>
    <w:rsid w:val="00EE12A1"/>
    <w:rsid w:val="00EE1BCB"/>
    <w:rsid w:val="00EE258F"/>
    <w:rsid w:val="00EE29E6"/>
    <w:rsid w:val="00EE3190"/>
    <w:rsid w:val="00EE4054"/>
    <w:rsid w:val="00EE52C0"/>
    <w:rsid w:val="00EE53EA"/>
    <w:rsid w:val="00EE58F6"/>
    <w:rsid w:val="00EE6024"/>
    <w:rsid w:val="00EE632F"/>
    <w:rsid w:val="00EE6479"/>
    <w:rsid w:val="00EE74DC"/>
    <w:rsid w:val="00EE760A"/>
    <w:rsid w:val="00EE78CA"/>
    <w:rsid w:val="00EF0FD3"/>
    <w:rsid w:val="00EF4227"/>
    <w:rsid w:val="00EF4AE5"/>
    <w:rsid w:val="00EF5458"/>
    <w:rsid w:val="00EF75EF"/>
    <w:rsid w:val="00F009EE"/>
    <w:rsid w:val="00F0149D"/>
    <w:rsid w:val="00F01DDD"/>
    <w:rsid w:val="00F02694"/>
    <w:rsid w:val="00F02729"/>
    <w:rsid w:val="00F03063"/>
    <w:rsid w:val="00F059FB"/>
    <w:rsid w:val="00F05D7D"/>
    <w:rsid w:val="00F0646E"/>
    <w:rsid w:val="00F0744F"/>
    <w:rsid w:val="00F10CA3"/>
    <w:rsid w:val="00F11273"/>
    <w:rsid w:val="00F12FEA"/>
    <w:rsid w:val="00F14439"/>
    <w:rsid w:val="00F1479D"/>
    <w:rsid w:val="00F1489B"/>
    <w:rsid w:val="00F14E34"/>
    <w:rsid w:val="00F15144"/>
    <w:rsid w:val="00F15746"/>
    <w:rsid w:val="00F162C6"/>
    <w:rsid w:val="00F168D9"/>
    <w:rsid w:val="00F1697C"/>
    <w:rsid w:val="00F1767B"/>
    <w:rsid w:val="00F17C37"/>
    <w:rsid w:val="00F21759"/>
    <w:rsid w:val="00F21E5E"/>
    <w:rsid w:val="00F22935"/>
    <w:rsid w:val="00F22C87"/>
    <w:rsid w:val="00F22FA1"/>
    <w:rsid w:val="00F23552"/>
    <w:rsid w:val="00F23A62"/>
    <w:rsid w:val="00F23C4C"/>
    <w:rsid w:val="00F251A0"/>
    <w:rsid w:val="00F251EC"/>
    <w:rsid w:val="00F25B00"/>
    <w:rsid w:val="00F262F3"/>
    <w:rsid w:val="00F26B52"/>
    <w:rsid w:val="00F33086"/>
    <w:rsid w:val="00F33758"/>
    <w:rsid w:val="00F34AE7"/>
    <w:rsid w:val="00F34D15"/>
    <w:rsid w:val="00F354BB"/>
    <w:rsid w:val="00F35E74"/>
    <w:rsid w:val="00F35F7E"/>
    <w:rsid w:val="00F37B5F"/>
    <w:rsid w:val="00F37C86"/>
    <w:rsid w:val="00F37F6D"/>
    <w:rsid w:val="00F40AD6"/>
    <w:rsid w:val="00F40F7C"/>
    <w:rsid w:val="00F413D3"/>
    <w:rsid w:val="00F4489C"/>
    <w:rsid w:val="00F45CB0"/>
    <w:rsid w:val="00F45F12"/>
    <w:rsid w:val="00F4613E"/>
    <w:rsid w:val="00F46558"/>
    <w:rsid w:val="00F47661"/>
    <w:rsid w:val="00F50BFB"/>
    <w:rsid w:val="00F518DA"/>
    <w:rsid w:val="00F524CE"/>
    <w:rsid w:val="00F53045"/>
    <w:rsid w:val="00F531BA"/>
    <w:rsid w:val="00F54060"/>
    <w:rsid w:val="00F54C80"/>
    <w:rsid w:val="00F54CDB"/>
    <w:rsid w:val="00F5701A"/>
    <w:rsid w:val="00F571D7"/>
    <w:rsid w:val="00F572C1"/>
    <w:rsid w:val="00F57E94"/>
    <w:rsid w:val="00F57F3D"/>
    <w:rsid w:val="00F60234"/>
    <w:rsid w:val="00F603C4"/>
    <w:rsid w:val="00F60E10"/>
    <w:rsid w:val="00F6152D"/>
    <w:rsid w:val="00F62936"/>
    <w:rsid w:val="00F62C91"/>
    <w:rsid w:val="00F63197"/>
    <w:rsid w:val="00F644DB"/>
    <w:rsid w:val="00F66066"/>
    <w:rsid w:val="00F702F5"/>
    <w:rsid w:val="00F70FDF"/>
    <w:rsid w:val="00F713DD"/>
    <w:rsid w:val="00F71785"/>
    <w:rsid w:val="00F71AC7"/>
    <w:rsid w:val="00F72379"/>
    <w:rsid w:val="00F724F3"/>
    <w:rsid w:val="00F72886"/>
    <w:rsid w:val="00F75297"/>
    <w:rsid w:val="00F76E0D"/>
    <w:rsid w:val="00F77048"/>
    <w:rsid w:val="00F77F14"/>
    <w:rsid w:val="00F80AEA"/>
    <w:rsid w:val="00F80CE9"/>
    <w:rsid w:val="00F810D6"/>
    <w:rsid w:val="00F81A45"/>
    <w:rsid w:val="00F81D7A"/>
    <w:rsid w:val="00F83F56"/>
    <w:rsid w:val="00F8427A"/>
    <w:rsid w:val="00F843EF"/>
    <w:rsid w:val="00F84B82"/>
    <w:rsid w:val="00F84D8F"/>
    <w:rsid w:val="00F860EC"/>
    <w:rsid w:val="00F8614F"/>
    <w:rsid w:val="00F92304"/>
    <w:rsid w:val="00F93430"/>
    <w:rsid w:val="00F935C1"/>
    <w:rsid w:val="00F93EEF"/>
    <w:rsid w:val="00F93FAD"/>
    <w:rsid w:val="00F953CF"/>
    <w:rsid w:val="00F96FC2"/>
    <w:rsid w:val="00F97383"/>
    <w:rsid w:val="00F97F25"/>
    <w:rsid w:val="00FA0D48"/>
    <w:rsid w:val="00FA1C50"/>
    <w:rsid w:val="00FA1DD3"/>
    <w:rsid w:val="00FA1E9E"/>
    <w:rsid w:val="00FA277B"/>
    <w:rsid w:val="00FA2E9C"/>
    <w:rsid w:val="00FA328F"/>
    <w:rsid w:val="00FA35E1"/>
    <w:rsid w:val="00FA4133"/>
    <w:rsid w:val="00FA479F"/>
    <w:rsid w:val="00FA5072"/>
    <w:rsid w:val="00FA546E"/>
    <w:rsid w:val="00FA7078"/>
    <w:rsid w:val="00FA7484"/>
    <w:rsid w:val="00FB02D8"/>
    <w:rsid w:val="00FB0BFC"/>
    <w:rsid w:val="00FB1193"/>
    <w:rsid w:val="00FB2983"/>
    <w:rsid w:val="00FB2E35"/>
    <w:rsid w:val="00FB39EF"/>
    <w:rsid w:val="00FB3A2F"/>
    <w:rsid w:val="00FB40CA"/>
    <w:rsid w:val="00FB6C62"/>
    <w:rsid w:val="00FB7173"/>
    <w:rsid w:val="00FC0499"/>
    <w:rsid w:val="00FC0F47"/>
    <w:rsid w:val="00FC2933"/>
    <w:rsid w:val="00FC44B5"/>
    <w:rsid w:val="00FC5DAE"/>
    <w:rsid w:val="00FC5DF0"/>
    <w:rsid w:val="00FC7291"/>
    <w:rsid w:val="00FC76AC"/>
    <w:rsid w:val="00FC7C95"/>
    <w:rsid w:val="00FD0668"/>
    <w:rsid w:val="00FD0F8D"/>
    <w:rsid w:val="00FD137F"/>
    <w:rsid w:val="00FD22A3"/>
    <w:rsid w:val="00FD22B7"/>
    <w:rsid w:val="00FD2593"/>
    <w:rsid w:val="00FD259F"/>
    <w:rsid w:val="00FD35AF"/>
    <w:rsid w:val="00FD4686"/>
    <w:rsid w:val="00FD6702"/>
    <w:rsid w:val="00FD70C5"/>
    <w:rsid w:val="00FD74B2"/>
    <w:rsid w:val="00FE0606"/>
    <w:rsid w:val="00FE0AB3"/>
    <w:rsid w:val="00FE0CC6"/>
    <w:rsid w:val="00FE0FCA"/>
    <w:rsid w:val="00FE124B"/>
    <w:rsid w:val="00FE32D9"/>
    <w:rsid w:val="00FE3EC3"/>
    <w:rsid w:val="00FE43B1"/>
    <w:rsid w:val="00FE6088"/>
    <w:rsid w:val="00FF04FB"/>
    <w:rsid w:val="00FF0A89"/>
    <w:rsid w:val="00FF251B"/>
    <w:rsid w:val="00FF366A"/>
    <w:rsid w:val="00FF3E9C"/>
    <w:rsid w:val="00FF40B7"/>
    <w:rsid w:val="00FF4AB6"/>
    <w:rsid w:val="00FF4D64"/>
    <w:rsid w:val="00FF5424"/>
    <w:rsid w:val="00FF5B05"/>
    <w:rsid w:val="00FF5ED0"/>
    <w:rsid w:val="00FF63CB"/>
    <w:rsid w:val="00FF6E01"/>
    <w:rsid w:val="00FF6E47"/>
    <w:rsid w:val="00FF7FB1"/>
    <w:rsid w:val="00FF7FEF"/>
    <w:rsid w:val="05A00D5B"/>
    <w:rsid w:val="0EAC1B38"/>
    <w:rsid w:val="13E90181"/>
    <w:rsid w:val="16A13494"/>
    <w:rsid w:val="16F405E0"/>
    <w:rsid w:val="2607146A"/>
    <w:rsid w:val="2A1646B9"/>
    <w:rsid w:val="34012B03"/>
    <w:rsid w:val="3EC56731"/>
    <w:rsid w:val="43B63BFB"/>
    <w:rsid w:val="478C7D58"/>
    <w:rsid w:val="4AC56F6A"/>
    <w:rsid w:val="5DF07DF9"/>
    <w:rsid w:val="62DB4A2F"/>
    <w:rsid w:val="778C239B"/>
    <w:rsid w:val="7F4A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5ED6ED"/>
  <w15:docId w15:val="{10AFCA99-698F-479A-97F0-FA781B864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HTML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  <w:style w:type="paragraph" w:styleId="HTML0">
    <w:name w:val="HTML Preformatted"/>
    <w:basedOn w:val="a"/>
    <w:link w:val="HTML1"/>
    <w:uiPriority w:val="99"/>
    <w:semiHidden/>
    <w:unhideWhenUsed/>
    <w:rsid w:val="00FD0F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1">
    <w:name w:val="HTML 预设格式 字符"/>
    <w:basedOn w:val="a0"/>
    <w:link w:val="HTML0"/>
    <w:uiPriority w:val="99"/>
    <w:semiHidden/>
    <w:rsid w:val="00FD0F8D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8</Words>
  <Characters>1306</Characters>
  <Application>Microsoft Office Word</Application>
  <DocSecurity>0</DocSecurity>
  <Lines>10</Lines>
  <Paragraphs>3</Paragraphs>
  <ScaleCrop>false</ScaleCrop>
  <Company>UQi.me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Qi.me</dc:creator>
  <cp:lastModifiedBy>隋 远</cp:lastModifiedBy>
  <cp:revision>2</cp:revision>
  <dcterms:created xsi:type="dcterms:W3CDTF">2021-11-01T06:41:00Z</dcterms:created>
  <dcterms:modified xsi:type="dcterms:W3CDTF">2021-11-01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EEAF2493C7FE4C7B88097754C0D8C347</vt:lpwstr>
  </property>
</Properties>
</file>